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8258D3" w14:textId="77777777" w:rsidR="00A11E8E" w:rsidRPr="00EA5FF1" w:rsidRDefault="00A11E8E" w:rsidP="1B14B68D">
      <w:pPr>
        <w:rPr>
          <w:rFonts w:ascii="Times New Roman" w:hAnsi="Times New Roman" w:cs="Times New Roman"/>
        </w:rPr>
      </w:pPr>
    </w:p>
    <w:p w14:paraId="07A4BCFE" w14:textId="313F5D76" w:rsidR="00994C94" w:rsidRPr="00EA5FF1" w:rsidRDefault="00994C94" w:rsidP="1B14B68D">
      <w:pPr>
        <w:rPr>
          <w:rFonts w:ascii="Times New Roman" w:hAnsi="Times New Roman" w:cs="Times New Roman"/>
        </w:rPr>
      </w:pPr>
    </w:p>
    <w:p w14:paraId="7B9FD401" w14:textId="3D951F7A" w:rsidR="00D541B7" w:rsidRPr="00EA5FF1" w:rsidRDefault="00D541B7" w:rsidP="1B14B68D">
      <w:pPr>
        <w:rPr>
          <w:rFonts w:ascii="Times New Roman" w:hAnsi="Times New Roman" w:cs="Times New Roman"/>
        </w:rPr>
      </w:pPr>
    </w:p>
    <w:p w14:paraId="1CE56191" w14:textId="26DCADC7" w:rsidR="00D541B7" w:rsidRPr="00EA5FF1" w:rsidRDefault="00D541B7" w:rsidP="1B14B68D">
      <w:pPr>
        <w:rPr>
          <w:rFonts w:ascii="Times New Roman" w:hAnsi="Times New Roman" w:cs="Times New Roman"/>
        </w:rPr>
      </w:pPr>
    </w:p>
    <w:p w14:paraId="7B03644F" w14:textId="77777777" w:rsidR="00D541B7" w:rsidRPr="00EA5FF1" w:rsidRDefault="00D541B7" w:rsidP="1B14B68D">
      <w:pPr>
        <w:rPr>
          <w:rFonts w:ascii="Times New Roman" w:hAnsi="Times New Roman" w:cs="Times New Roman"/>
        </w:rPr>
      </w:pPr>
    </w:p>
    <w:p w14:paraId="1E6655D2" w14:textId="0F981B68" w:rsidR="00994C94" w:rsidRPr="00EA5FF1" w:rsidRDefault="00994C94" w:rsidP="1B14B68D">
      <w:pPr>
        <w:rPr>
          <w:rFonts w:ascii="Times New Roman" w:hAnsi="Times New Roman" w:cs="Times New Roman"/>
        </w:rPr>
      </w:pPr>
    </w:p>
    <w:p w14:paraId="144392D0" w14:textId="34F269F2"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The Efficacy of NFL Defenses Against Passing Plays</w:t>
      </w:r>
    </w:p>
    <w:p w14:paraId="10BC853C" w14:textId="111F3D93"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 xml:space="preserve">Mohamad </w:t>
      </w:r>
      <w:proofErr w:type="spellStart"/>
      <w:r w:rsidRPr="00EA5FF1">
        <w:rPr>
          <w:rFonts w:ascii="Times New Roman" w:eastAsia="Times New Roman" w:hAnsi="Times New Roman" w:cs="Times New Roman"/>
          <w:color w:val="000000" w:themeColor="text1"/>
        </w:rPr>
        <w:t>Quteifan</w:t>
      </w:r>
      <w:proofErr w:type="spellEnd"/>
      <w:r w:rsidRPr="00EA5FF1">
        <w:rPr>
          <w:rFonts w:ascii="Times New Roman" w:eastAsia="Times New Roman" w:hAnsi="Times New Roman" w:cs="Times New Roman"/>
          <w:color w:val="000000" w:themeColor="text1"/>
        </w:rPr>
        <w:t>, Data Scientist, M.S. in Data Science</w:t>
      </w:r>
    </w:p>
    <w:p w14:paraId="56ECE3AB" w14:textId="4BBF8DD6"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Kayla Thompson, Data Scientist, M.S. in Data Science</w:t>
      </w:r>
    </w:p>
    <w:p w14:paraId="29955835" w14:textId="7E21A152"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Gloria Moore, Data Scientist, M.S. in Data Science</w:t>
      </w:r>
    </w:p>
    <w:p w14:paraId="5A80DF0E" w14:textId="3B3C6180"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Bellevue University</w:t>
      </w:r>
    </w:p>
    <w:p w14:paraId="55D9ED87" w14:textId="640DBA60" w:rsidR="00994C94" w:rsidRPr="00EA5FF1" w:rsidRDefault="00994C94" w:rsidP="7EA6672B">
      <w:pPr>
        <w:spacing w:before="240"/>
        <w:rPr>
          <w:rFonts w:ascii="Times New Roman" w:hAnsi="Times New Roman" w:cs="Times New Roman"/>
        </w:rPr>
      </w:pP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p>
    <w:p w14:paraId="5DA85801" w14:textId="205A1F6A" w:rsidR="00994C94" w:rsidRPr="00EA5FF1" w:rsidRDefault="3EAC5CE5" w:rsidP="00C91C29">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Author</w:t>
      </w:r>
      <w:r w:rsidR="006959B2" w:rsidRPr="00EA5FF1">
        <w:rPr>
          <w:rFonts w:ascii="Times New Roman" w:eastAsia="Times New Roman" w:hAnsi="Times New Roman" w:cs="Times New Roman"/>
          <w:color w:val="000000" w:themeColor="text1"/>
        </w:rPr>
        <w:t>s</w:t>
      </w:r>
      <w:r w:rsidR="00994C94" w:rsidRPr="00EA5FF1">
        <w:rPr>
          <w:rFonts w:ascii="Times New Roman" w:hAnsi="Times New Roman" w:cs="Times New Roman"/>
        </w:rPr>
        <w:br/>
      </w:r>
    </w:p>
    <w:p w14:paraId="6F2F4D6B" w14:textId="0F8E9A7C"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 xml:space="preserve">Mohamad </w:t>
      </w:r>
      <w:proofErr w:type="spellStart"/>
      <w:r w:rsidRPr="00EA5FF1">
        <w:rPr>
          <w:rFonts w:ascii="Times New Roman" w:eastAsia="Times New Roman" w:hAnsi="Times New Roman" w:cs="Times New Roman"/>
          <w:color w:val="000000" w:themeColor="text1"/>
        </w:rPr>
        <w:t>Quteifan</w:t>
      </w:r>
      <w:proofErr w:type="spellEnd"/>
      <w:r w:rsidRPr="00EA5FF1">
        <w:rPr>
          <w:rFonts w:ascii="Times New Roman" w:eastAsia="Times New Roman" w:hAnsi="Times New Roman" w:cs="Times New Roman"/>
          <w:color w:val="000000" w:themeColor="text1"/>
        </w:rPr>
        <w:t>, Department of Science and Technology, Bellevue University</w:t>
      </w:r>
    </w:p>
    <w:p w14:paraId="173F8B0C" w14:textId="4FDBEAC0"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Kayla Thompson, Department of Science and Technology, Bellevue University</w:t>
      </w:r>
    </w:p>
    <w:p w14:paraId="0F69BF21" w14:textId="3674D0EC"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Gloria Moore, Department of Science and Technology, Bellevue University</w:t>
      </w:r>
    </w:p>
    <w:p w14:paraId="7CA1C3AC" w14:textId="6238D737"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Brett Werner, Department of Science and Technology, Bellevue University</w:t>
      </w:r>
    </w:p>
    <w:p w14:paraId="74E62393" w14:textId="6F69992D" w:rsidR="007F5D03" w:rsidRPr="00EA5FF1" w:rsidRDefault="007F5D03" w:rsidP="007F5D03">
      <w:pPr>
        <w:rPr>
          <w:rFonts w:ascii="Times New Roman" w:hAnsi="Times New Roman" w:cs="Times New Roman"/>
        </w:rPr>
      </w:pPr>
    </w:p>
    <w:p w14:paraId="14530377" w14:textId="2FC05CEE" w:rsidR="1382C4C2" w:rsidRPr="00EA5FF1" w:rsidRDefault="1382C4C2" w:rsidP="1382C4C2">
      <w:pPr>
        <w:rPr>
          <w:rFonts w:ascii="Times New Roman" w:hAnsi="Times New Roman" w:cs="Times New Roman"/>
        </w:rPr>
      </w:pPr>
    </w:p>
    <w:p w14:paraId="12718340" w14:textId="16330FAE" w:rsidR="1382C4C2" w:rsidRPr="00EA5FF1" w:rsidRDefault="1382C4C2" w:rsidP="1382C4C2">
      <w:pPr>
        <w:rPr>
          <w:rFonts w:ascii="Times New Roman" w:hAnsi="Times New Roman" w:cs="Times New Roman"/>
        </w:rPr>
      </w:pPr>
    </w:p>
    <w:p w14:paraId="7C075B59" w14:textId="4C6B72EB" w:rsidR="1382C4C2" w:rsidRPr="00EA5FF1" w:rsidRDefault="1382C4C2" w:rsidP="1382C4C2">
      <w:pPr>
        <w:rPr>
          <w:rFonts w:ascii="Times New Roman" w:hAnsi="Times New Roman" w:cs="Times New Roman"/>
        </w:rPr>
      </w:pPr>
    </w:p>
    <w:p w14:paraId="132852AF" w14:textId="5C53770C" w:rsidR="1382C4C2" w:rsidRPr="00EA5FF1" w:rsidRDefault="1382C4C2" w:rsidP="1382C4C2">
      <w:pPr>
        <w:rPr>
          <w:rFonts w:ascii="Times New Roman" w:hAnsi="Times New Roman" w:cs="Times New Roman"/>
        </w:rPr>
      </w:pPr>
    </w:p>
    <w:p w14:paraId="11DCE9C2" w14:textId="433BE228" w:rsidR="1382C4C2" w:rsidRPr="00EA5FF1" w:rsidRDefault="1382C4C2" w:rsidP="1382C4C2">
      <w:pPr>
        <w:rPr>
          <w:rFonts w:ascii="Times New Roman" w:hAnsi="Times New Roman" w:cs="Times New Roman"/>
        </w:rPr>
      </w:pPr>
    </w:p>
    <w:p w14:paraId="74A20DEF" w14:textId="4C15B924" w:rsidR="1382C4C2" w:rsidRPr="00EA5FF1" w:rsidRDefault="1382C4C2" w:rsidP="1382C4C2">
      <w:pPr>
        <w:rPr>
          <w:rFonts w:ascii="Times New Roman" w:hAnsi="Times New Roman" w:cs="Times New Roman"/>
        </w:rPr>
      </w:pPr>
    </w:p>
    <w:p w14:paraId="7AE861C0" w14:textId="3EFD7879" w:rsidR="00335051" w:rsidRPr="00EA5FF1" w:rsidRDefault="00335051" w:rsidP="77CC3704">
      <w:pPr>
        <w:spacing w:line="480" w:lineRule="auto"/>
        <w:rPr>
          <w:rFonts w:ascii="Times New Roman" w:hAnsi="Times New Roman" w:cs="Times New Roman"/>
        </w:rPr>
      </w:pPr>
    </w:p>
    <w:p w14:paraId="3A84F045" w14:textId="756EE2DD" w:rsidR="7E3DD0F4" w:rsidRPr="00EA5FF1" w:rsidRDefault="7E3DD0F4" w:rsidP="7E3DD0F4">
      <w:pPr>
        <w:spacing w:line="480" w:lineRule="auto"/>
        <w:rPr>
          <w:rFonts w:ascii="Times New Roman" w:hAnsi="Times New Roman" w:cs="Times New Roman"/>
          <w:b/>
          <w:bCs/>
        </w:rPr>
      </w:pPr>
    </w:p>
    <w:p w14:paraId="357A466E" w14:textId="1EB09C33" w:rsidR="00EA5FF1" w:rsidRPr="00EA5FF1" w:rsidRDefault="00EA5FF1" w:rsidP="00EA5FF1">
      <w:pPr>
        <w:spacing w:line="480" w:lineRule="auto"/>
        <w:jc w:val="center"/>
        <w:rPr>
          <w:rFonts w:ascii="Times New Roman" w:hAnsi="Times New Roman" w:cs="Times New Roman"/>
          <w:b/>
          <w:bCs/>
        </w:rPr>
      </w:pPr>
      <w:r w:rsidRPr="00EA5FF1">
        <w:rPr>
          <w:rFonts w:ascii="Times New Roman" w:hAnsi="Times New Roman" w:cs="Times New Roman"/>
          <w:b/>
          <w:bCs/>
        </w:rPr>
        <w:lastRenderedPageBreak/>
        <w:t>Executive Summary</w:t>
      </w:r>
    </w:p>
    <w:p w14:paraId="0DFF2B2B" w14:textId="78E8A48F" w:rsidR="00EA5FF1" w:rsidRPr="00EA5FF1" w:rsidRDefault="00EA5FF1" w:rsidP="00EA5FF1">
      <w:pPr>
        <w:spacing w:line="480" w:lineRule="auto"/>
        <w:rPr>
          <w:rFonts w:ascii="Times New Roman" w:hAnsi="Times New Roman" w:cs="Times New Roman"/>
        </w:rPr>
      </w:pPr>
      <w:r w:rsidRPr="00EA5FF1">
        <w:rPr>
          <w:rFonts w:ascii="Times New Roman" w:hAnsi="Times New Roman" w:cs="Times New Roman"/>
        </w:rPr>
        <w:t>Global Sport Market has increased its total revenues in about 35% in the last 15 years. Total revenue of all 32 National Football League (NFL) teams has risen from about 4 billion U.S. dollars in 2001 to over 15 billion U.S. dollars in 2019, the highest figure to date [1]. The uses of data analysis and statistics in sports helps coaches, players, fans, advertising industry, etc., it helps not only to win games but to improve players performances, prevent injuries, fun for fans, and so on</w:t>
      </w:r>
      <w:r>
        <w:rPr>
          <w:rFonts w:ascii="Times New Roman" w:hAnsi="Times New Roman" w:cs="Times New Roman"/>
        </w:rPr>
        <w:t>.</w:t>
      </w:r>
    </w:p>
    <w:p w14:paraId="78651289" w14:textId="74FAF4E4" w:rsidR="00EA5FF1" w:rsidRDefault="00EA5FF1" w:rsidP="00EA5FF1">
      <w:pPr>
        <w:spacing w:line="480" w:lineRule="auto"/>
        <w:ind w:firstLine="720"/>
        <w:rPr>
          <w:rFonts w:ascii="Times New Roman" w:hAnsi="Times New Roman" w:cs="Times New Roman"/>
        </w:rPr>
      </w:pPr>
      <w:r>
        <w:rPr>
          <w:rFonts w:ascii="Times New Roman" w:hAnsi="Times New Roman" w:cs="Times New Roman"/>
        </w:rPr>
        <w:t xml:space="preserve">The NFL posted a set of data </w:t>
      </w:r>
      <w:r w:rsidR="001943EA">
        <w:rPr>
          <w:rFonts w:ascii="Times New Roman" w:hAnsi="Times New Roman" w:cs="Times New Roman"/>
        </w:rPr>
        <w:t>from past games to find relationships between variables and identify patterns to help to predict games outcomes. This project attempt to generate a model that use selected features to predict the result of a play, identified by yard gaining or no yard gaining. Using 3 different classification models, logistic regression</w:t>
      </w:r>
      <w:r w:rsidR="002A4E0A">
        <w:rPr>
          <w:rFonts w:ascii="Times New Roman" w:hAnsi="Times New Roman" w:cs="Times New Roman"/>
        </w:rPr>
        <w:t xml:space="preserve"> with </w:t>
      </w:r>
      <w:proofErr w:type="spellStart"/>
      <w:r w:rsidR="002A4E0A">
        <w:rPr>
          <w:rFonts w:ascii="Times New Roman" w:hAnsi="Times New Roman" w:cs="Times New Roman"/>
        </w:rPr>
        <w:t>XGBoost</w:t>
      </w:r>
      <w:proofErr w:type="spellEnd"/>
      <w:r w:rsidR="002A4E0A">
        <w:rPr>
          <w:rFonts w:ascii="Times New Roman" w:hAnsi="Times New Roman" w:cs="Times New Roman"/>
        </w:rPr>
        <w:t xml:space="preserve"> </w:t>
      </w:r>
      <w:proofErr w:type="gramStart"/>
      <w:r w:rsidR="002A4E0A">
        <w:rPr>
          <w:rFonts w:ascii="Times New Roman" w:hAnsi="Times New Roman" w:cs="Times New Roman"/>
        </w:rPr>
        <w:t xml:space="preserve">optimizer </w:t>
      </w:r>
      <w:r w:rsidR="0080155C">
        <w:rPr>
          <w:rFonts w:ascii="Times New Roman" w:hAnsi="Times New Roman" w:cs="Times New Roman"/>
        </w:rPr>
        <w:t>,</w:t>
      </w:r>
      <w:proofErr w:type="gramEnd"/>
      <w:r w:rsidR="001943EA">
        <w:rPr>
          <w:rFonts w:ascii="Times New Roman" w:hAnsi="Times New Roman" w:cs="Times New Roman"/>
        </w:rPr>
        <w:t xml:space="preserve"> K-nearest </w:t>
      </w:r>
      <w:r w:rsidR="001E3819">
        <w:rPr>
          <w:rFonts w:ascii="Times New Roman" w:hAnsi="Times New Roman" w:cs="Times New Roman"/>
        </w:rPr>
        <w:t>neighbor,</w:t>
      </w:r>
      <w:r w:rsidR="001943EA">
        <w:rPr>
          <w:rFonts w:ascii="Times New Roman" w:hAnsi="Times New Roman" w:cs="Times New Roman"/>
        </w:rPr>
        <w:t xml:space="preserve"> and Random Forest we will predict the outcome of a play, in our study the selected model was Random Forest Classifier based on accuracy, recall and f1 results. Getting </w:t>
      </w:r>
      <w:r w:rsidR="0080155C">
        <w:rPr>
          <w:rFonts w:ascii="Times New Roman" w:hAnsi="Times New Roman" w:cs="Times New Roman"/>
        </w:rPr>
        <w:t xml:space="preserve">a f1 score on test of 0.90. With this model, defense coaches can introduce their data and get predictions that would be accurate of the result </w:t>
      </w:r>
      <w:proofErr w:type="gramStart"/>
      <w:r w:rsidR="0080155C">
        <w:rPr>
          <w:rFonts w:ascii="Times New Roman" w:hAnsi="Times New Roman" w:cs="Times New Roman"/>
        </w:rPr>
        <w:t>of  play</w:t>
      </w:r>
      <w:proofErr w:type="gramEnd"/>
      <w:r w:rsidR="0080155C">
        <w:rPr>
          <w:rFonts w:ascii="Times New Roman" w:hAnsi="Times New Roman" w:cs="Times New Roman"/>
        </w:rPr>
        <w:t>.</w:t>
      </w:r>
      <w:r w:rsidR="006265D9">
        <w:rPr>
          <w:rFonts w:ascii="Times New Roman" w:hAnsi="Times New Roman" w:cs="Times New Roman"/>
        </w:rPr>
        <w:t xml:space="preserve"> </w:t>
      </w:r>
    </w:p>
    <w:p w14:paraId="3E0C148B" w14:textId="77777777" w:rsidR="00EA5FF1" w:rsidRPr="00EA5FF1" w:rsidRDefault="00EA5FF1" w:rsidP="00EA5FF1">
      <w:pPr>
        <w:spacing w:line="480" w:lineRule="auto"/>
        <w:rPr>
          <w:rFonts w:ascii="Times New Roman" w:hAnsi="Times New Roman" w:cs="Times New Roman"/>
        </w:rPr>
      </w:pPr>
    </w:p>
    <w:p w14:paraId="5DCFF160" w14:textId="4ECE5046" w:rsidR="3B8CE27A" w:rsidRDefault="3B8CE27A" w:rsidP="00EA5FF1">
      <w:pPr>
        <w:spacing w:line="480" w:lineRule="auto"/>
        <w:jc w:val="center"/>
        <w:rPr>
          <w:rFonts w:ascii="Times New Roman" w:hAnsi="Times New Roman" w:cs="Times New Roman"/>
          <w:b/>
          <w:bCs/>
        </w:rPr>
      </w:pPr>
      <w:r w:rsidRPr="00EA5FF1">
        <w:rPr>
          <w:rFonts w:ascii="Times New Roman" w:hAnsi="Times New Roman" w:cs="Times New Roman"/>
          <w:b/>
          <w:bCs/>
        </w:rPr>
        <w:t>Introduction</w:t>
      </w:r>
    </w:p>
    <w:p w14:paraId="72619873" w14:textId="5C1DA8FC" w:rsidR="4C4F4D8E" w:rsidRPr="00EA5FF1" w:rsidRDefault="017F15AB" w:rsidP="7E3DD0F4">
      <w:pPr>
        <w:spacing w:line="480" w:lineRule="auto"/>
        <w:rPr>
          <w:rFonts w:ascii="Times New Roman" w:eastAsia="Calibri" w:hAnsi="Times New Roman" w:cs="Times New Roman"/>
        </w:rPr>
      </w:pPr>
      <w:r w:rsidRPr="00EA5FF1">
        <w:rPr>
          <w:rFonts w:ascii="Times New Roman" w:hAnsi="Times New Roman" w:cs="Times New Roman"/>
        </w:rPr>
        <w:t xml:space="preserve">In 2002 Oakland Athletics baseball team made people realize the serious effect the use of data analytics could have on the success of a team, the first team in NFL to lead the data analytics technique was the Philadelphia Eagles. Beginning in 2014, Eagles head coach Doug Pederson made it clear that all decisions made by the organization were going to be informed by analytics. Ryan </w:t>
      </w:r>
      <w:proofErr w:type="spellStart"/>
      <w:r w:rsidRPr="00EA5FF1">
        <w:rPr>
          <w:rFonts w:ascii="Times New Roman" w:hAnsi="Times New Roman" w:cs="Times New Roman"/>
        </w:rPr>
        <w:t>Paganetti</w:t>
      </w:r>
      <w:proofErr w:type="spellEnd"/>
      <w:r w:rsidRPr="00EA5FF1">
        <w:rPr>
          <w:rFonts w:ascii="Times New Roman" w:hAnsi="Times New Roman" w:cs="Times New Roman"/>
        </w:rPr>
        <w:t xml:space="preserve"> started in the Eagles’ analytics department in 2014 [2].</w:t>
      </w:r>
      <w:r w:rsidR="00EA5FF1">
        <w:rPr>
          <w:rFonts w:ascii="Times New Roman" w:hAnsi="Times New Roman" w:cs="Times New Roman"/>
        </w:rPr>
        <w:t xml:space="preserve"> </w:t>
      </w:r>
      <w:r w:rsidR="00EA5FF1" w:rsidRPr="00EA5FF1">
        <w:rPr>
          <w:rFonts w:ascii="Times New Roman" w:hAnsi="Times New Roman" w:cs="Times New Roman"/>
        </w:rPr>
        <w:t xml:space="preserve">Legendary football coach Paul “Bear” Bryant famously said, “Offense sells tickets. Defense wins championships”, if this is </w:t>
      </w:r>
      <w:r w:rsidR="00EA5FF1" w:rsidRPr="00EA5FF1">
        <w:rPr>
          <w:rFonts w:ascii="Times New Roman" w:hAnsi="Times New Roman" w:cs="Times New Roman"/>
        </w:rPr>
        <w:lastRenderedPageBreak/>
        <w:t xml:space="preserve">true, </w:t>
      </w:r>
      <w:r w:rsidR="00EA5FF1">
        <w:rPr>
          <w:rFonts w:ascii="Times New Roman" w:hAnsi="Times New Roman" w:cs="Times New Roman"/>
        </w:rPr>
        <w:t>predicting what is going to be the yards gained using a specific defense scheme and other variables available for the defense coach, would be a great advantage for the team.</w:t>
      </w:r>
    </w:p>
    <w:p w14:paraId="6C128D6B" w14:textId="713AB97B" w:rsidR="4C4F4D8E" w:rsidRPr="00EA5FF1" w:rsidRDefault="004F13DB" w:rsidP="004F13DB">
      <w:pPr>
        <w:spacing w:line="480" w:lineRule="auto"/>
        <w:ind w:firstLine="720"/>
        <w:rPr>
          <w:rFonts w:ascii="Times New Roman" w:hAnsi="Times New Roman" w:cs="Times New Roman"/>
        </w:rPr>
      </w:pPr>
      <w:r w:rsidRPr="00EA5FF1">
        <w:rPr>
          <w:rFonts w:ascii="Times New Roman" w:hAnsi="Times New Roman" w:cs="Times New Roman"/>
        </w:rPr>
        <w:t>Since the inception of the National Football League (NFL) in 1920, defensive coordinators have been aggressively seeking any advantage over opposing offenses. The desire for an advantage has led to numerous reports of cheating, none more notable than deflate-gate. The controversial event gave the New England Patriots defense a huge advantage, given they deflated the footballs during the practices leading up to the American Football Conference (AFC) Championship Game against the Indianapolis Colts in 2014 [3]. The New England Patriots were disciplined by the NFL resulting in the case going to the Supreme Court. The Patriots were found guilty and as a result, lost two draft selections in the 2016 NFL draft, fined $1 Million, and Tom Brady, the Quarterback, was suspended for four games for his involvement in the scandal [3]. Despite this scandal, there remains a need for defensive coordinators to have an ethical means of gaining an advantage.</w:t>
      </w:r>
    </w:p>
    <w:p w14:paraId="53D267BA" w14:textId="28214F70" w:rsidR="00495C97" w:rsidRDefault="017F15AB" w:rsidP="004F13DB">
      <w:pPr>
        <w:spacing w:line="480" w:lineRule="auto"/>
        <w:ind w:firstLine="720"/>
        <w:rPr>
          <w:rFonts w:ascii="Times New Roman" w:hAnsi="Times New Roman" w:cs="Times New Roman"/>
        </w:rPr>
      </w:pPr>
      <w:r w:rsidRPr="00EA5FF1">
        <w:rPr>
          <w:rFonts w:ascii="Times New Roman" w:hAnsi="Times New Roman" w:cs="Times New Roman"/>
        </w:rPr>
        <w:t>The NFL team dedicates their time to set defenses strategies according with a list of possible offense plays, based on this concept, prediction of 0-yard gains taking in consideration features like, type of play, yards to gain, offense formation, and others, could give the coaches an insight of how to play the next game.</w:t>
      </w:r>
    </w:p>
    <w:p w14:paraId="138BC9DE" w14:textId="6AC23B3B" w:rsidR="004F13DB" w:rsidRDefault="004F13DB" w:rsidP="004F13DB">
      <w:pPr>
        <w:spacing w:line="480" w:lineRule="auto"/>
        <w:rPr>
          <w:rFonts w:ascii="Times New Roman" w:hAnsi="Times New Roman" w:cs="Times New Roman"/>
        </w:rPr>
      </w:pPr>
      <w:r>
        <w:rPr>
          <w:rFonts w:ascii="Times New Roman" w:hAnsi="Times New Roman" w:cs="Times New Roman"/>
        </w:rPr>
        <w:tab/>
        <w:t xml:space="preserve">In the following work we will use Exploratory Data Analysis to better understanding of our data set, we calculate correlation to determine possible relationship of the variables, and the last section will be dedicated to generation of the model options and model selection, to present to any defense coach that will want to stablish prediction of the results of a play based on the selected variables. </w:t>
      </w:r>
      <w:r w:rsidRPr="00EA5FF1">
        <w:rPr>
          <w:rFonts w:ascii="Times New Roman" w:hAnsi="Times New Roman" w:cs="Times New Roman"/>
        </w:rPr>
        <w:t xml:space="preserve">The data and the techniques that will be implemented to clean the data will be outlined along with the steps we will use to build the model. We will discuss how we intend to </w:t>
      </w:r>
      <w:r w:rsidRPr="00EA5FF1">
        <w:rPr>
          <w:rFonts w:ascii="Times New Roman" w:hAnsi="Times New Roman" w:cs="Times New Roman"/>
        </w:rPr>
        <w:lastRenderedPageBreak/>
        <w:t xml:space="preserve">evaluate our model’s efficacy and any risks associated with this model. As this is just a preliminary proposal, all of this is subject to change based on the results we observe through our work. </w:t>
      </w:r>
    </w:p>
    <w:p w14:paraId="38447F51" w14:textId="77777777" w:rsidR="004F13DB" w:rsidRPr="00EA5FF1" w:rsidRDefault="004F13DB" w:rsidP="7E3DD0F4">
      <w:pPr>
        <w:spacing w:line="480" w:lineRule="auto"/>
        <w:rPr>
          <w:rFonts w:ascii="Times New Roman" w:hAnsi="Times New Roman" w:cs="Times New Roman"/>
        </w:rPr>
      </w:pPr>
    </w:p>
    <w:p w14:paraId="73D925EE" w14:textId="794D2BF8" w:rsidR="4C4F4D8E" w:rsidRPr="00EA5FF1" w:rsidRDefault="3289BC56" w:rsidP="00EA5FF1">
      <w:pPr>
        <w:spacing w:line="480" w:lineRule="auto"/>
        <w:jc w:val="center"/>
        <w:rPr>
          <w:rFonts w:ascii="Times New Roman" w:hAnsi="Times New Roman" w:cs="Times New Roman"/>
        </w:rPr>
      </w:pPr>
      <w:r w:rsidRPr="00EA5FF1">
        <w:rPr>
          <w:rFonts w:ascii="Times New Roman" w:hAnsi="Times New Roman" w:cs="Times New Roman"/>
          <w:b/>
          <w:bCs/>
        </w:rPr>
        <w:t>Problem Statement</w:t>
      </w:r>
    </w:p>
    <w:p w14:paraId="060FDD71" w14:textId="7036783E" w:rsidR="0067310F" w:rsidRPr="00EA5FF1" w:rsidRDefault="008E5B99" w:rsidP="004F13DB">
      <w:pPr>
        <w:spacing w:line="480" w:lineRule="auto"/>
        <w:ind w:firstLine="720"/>
        <w:rPr>
          <w:rFonts w:ascii="Times New Roman" w:hAnsi="Times New Roman" w:cs="Times New Roman"/>
        </w:rPr>
      </w:pPr>
      <w:r w:rsidRPr="00EA5FF1">
        <w:rPr>
          <w:rFonts w:ascii="Times New Roman" w:hAnsi="Times New Roman" w:cs="Times New Roman"/>
        </w:rPr>
        <w:t>With this project</w:t>
      </w:r>
      <w:r w:rsidR="489EECC7" w:rsidRPr="00EA5FF1">
        <w:rPr>
          <w:rFonts w:ascii="Times New Roman" w:hAnsi="Times New Roman" w:cs="Times New Roman"/>
        </w:rPr>
        <w:t>,</w:t>
      </w:r>
      <w:r w:rsidRPr="00EA5FF1">
        <w:rPr>
          <w:rFonts w:ascii="Times New Roman" w:hAnsi="Times New Roman" w:cs="Times New Roman"/>
        </w:rPr>
        <w:t xml:space="preserve"> we aim to create a model to aid </w:t>
      </w:r>
      <w:r w:rsidR="006D75F0" w:rsidRPr="00EA5FF1">
        <w:rPr>
          <w:rFonts w:ascii="Times New Roman" w:hAnsi="Times New Roman" w:cs="Times New Roman"/>
        </w:rPr>
        <w:t xml:space="preserve">defensive coordinators in their game planning. </w:t>
      </w:r>
      <w:r w:rsidR="53594CFB" w:rsidRPr="00EA5FF1">
        <w:rPr>
          <w:rFonts w:ascii="Times New Roman" w:hAnsi="Times New Roman" w:cs="Times New Roman"/>
        </w:rPr>
        <w:t>The proposed project will give the defensive coordinators an advantage</w:t>
      </w:r>
      <w:r w:rsidR="0002509E" w:rsidRPr="00EA5FF1">
        <w:rPr>
          <w:rFonts w:ascii="Times New Roman" w:hAnsi="Times New Roman" w:cs="Times New Roman"/>
        </w:rPr>
        <w:t xml:space="preserve"> by using d</w:t>
      </w:r>
      <w:r w:rsidR="00800503" w:rsidRPr="00EA5FF1">
        <w:rPr>
          <w:rFonts w:ascii="Times New Roman" w:hAnsi="Times New Roman" w:cs="Times New Roman"/>
        </w:rPr>
        <w:t>ata</w:t>
      </w:r>
      <w:r w:rsidR="005069E1" w:rsidRPr="00EA5FF1">
        <w:rPr>
          <w:rFonts w:ascii="Times New Roman" w:hAnsi="Times New Roman" w:cs="Times New Roman"/>
        </w:rPr>
        <w:t xml:space="preserve"> science modeling</w:t>
      </w:r>
      <w:r w:rsidR="004C37A6" w:rsidRPr="00EA5FF1">
        <w:rPr>
          <w:rFonts w:ascii="Times New Roman" w:hAnsi="Times New Roman" w:cs="Times New Roman"/>
        </w:rPr>
        <w:t xml:space="preserve"> </w:t>
      </w:r>
      <w:r w:rsidR="00AD0D85" w:rsidRPr="00EA5FF1">
        <w:rPr>
          <w:rFonts w:ascii="Times New Roman" w:hAnsi="Times New Roman" w:cs="Times New Roman"/>
        </w:rPr>
        <w:t xml:space="preserve">techniques </w:t>
      </w:r>
      <w:r w:rsidR="004C37A6" w:rsidRPr="00EA5FF1">
        <w:rPr>
          <w:rFonts w:ascii="Times New Roman" w:hAnsi="Times New Roman" w:cs="Times New Roman"/>
        </w:rPr>
        <w:t xml:space="preserve">to </w:t>
      </w:r>
      <w:r w:rsidR="489EECC7" w:rsidRPr="00EA5FF1">
        <w:rPr>
          <w:rFonts w:ascii="Times New Roman" w:hAnsi="Times New Roman" w:cs="Times New Roman"/>
        </w:rPr>
        <w:t>provide the defensive coordinators</w:t>
      </w:r>
      <w:r w:rsidR="00851C02" w:rsidRPr="00EA5FF1">
        <w:rPr>
          <w:rFonts w:ascii="Times New Roman" w:hAnsi="Times New Roman" w:cs="Times New Roman"/>
        </w:rPr>
        <w:t xml:space="preserve"> insights into which of their schemes will best </w:t>
      </w:r>
      <w:r w:rsidR="00AD0D85" w:rsidRPr="00EA5FF1">
        <w:rPr>
          <w:rFonts w:ascii="Times New Roman" w:hAnsi="Times New Roman" w:cs="Times New Roman"/>
        </w:rPr>
        <w:t xml:space="preserve">defend against their </w:t>
      </w:r>
      <w:r w:rsidR="00E62CC3" w:rsidRPr="00EA5FF1">
        <w:rPr>
          <w:rFonts w:ascii="Times New Roman" w:hAnsi="Times New Roman" w:cs="Times New Roman"/>
        </w:rPr>
        <w:t>opponent’s</w:t>
      </w:r>
      <w:r w:rsidR="00AD0D85" w:rsidRPr="00EA5FF1">
        <w:rPr>
          <w:rFonts w:ascii="Times New Roman" w:hAnsi="Times New Roman" w:cs="Times New Roman"/>
        </w:rPr>
        <w:t xml:space="preserve"> offense</w:t>
      </w:r>
      <w:r w:rsidR="001E2051">
        <w:rPr>
          <w:rFonts w:ascii="Times New Roman" w:hAnsi="Times New Roman" w:cs="Times New Roman"/>
        </w:rPr>
        <w:t>, based on yards gained or no yards gained on a play</w:t>
      </w:r>
      <w:r w:rsidR="00AD0D85" w:rsidRPr="00EA5FF1">
        <w:rPr>
          <w:rFonts w:ascii="Times New Roman" w:hAnsi="Times New Roman" w:cs="Times New Roman"/>
        </w:rPr>
        <w:t>. This method</w:t>
      </w:r>
      <w:r w:rsidR="001A2DA9" w:rsidRPr="00EA5FF1">
        <w:rPr>
          <w:rFonts w:ascii="Times New Roman" w:hAnsi="Times New Roman" w:cs="Times New Roman"/>
        </w:rPr>
        <w:t xml:space="preserve"> will not only be more ethical but also</w:t>
      </w:r>
      <w:r w:rsidR="005069E1" w:rsidRPr="00EA5FF1">
        <w:rPr>
          <w:rFonts w:ascii="Times New Roman" w:hAnsi="Times New Roman" w:cs="Times New Roman"/>
        </w:rPr>
        <w:t xml:space="preserve"> </w:t>
      </w:r>
      <w:r w:rsidR="00224FD3" w:rsidRPr="00EA5FF1">
        <w:rPr>
          <w:rFonts w:ascii="Times New Roman" w:hAnsi="Times New Roman" w:cs="Times New Roman"/>
        </w:rPr>
        <w:t>will ultimately prove more effective</w:t>
      </w:r>
      <w:r w:rsidR="53594CFB" w:rsidRPr="00EA5FF1">
        <w:rPr>
          <w:rFonts w:ascii="Times New Roman" w:hAnsi="Times New Roman" w:cs="Times New Roman"/>
        </w:rPr>
        <w:t xml:space="preserve"> than deflate-gate. </w:t>
      </w:r>
    </w:p>
    <w:p w14:paraId="405308E0" w14:textId="53188610" w:rsidR="4C4F4D8E" w:rsidRPr="00EA5FF1" w:rsidRDefault="4C4F4D8E" w:rsidP="7E3DD0F4">
      <w:pPr>
        <w:spacing w:line="480" w:lineRule="auto"/>
        <w:rPr>
          <w:rFonts w:ascii="Times New Roman" w:hAnsi="Times New Roman" w:cs="Times New Roman"/>
        </w:rPr>
      </w:pPr>
    </w:p>
    <w:p w14:paraId="4CB6F07A" w14:textId="6DA58AA7" w:rsidR="77CC3704" w:rsidRPr="00EA5FF1" w:rsidRDefault="77CC3704" w:rsidP="77CC3704">
      <w:pPr>
        <w:spacing w:line="480" w:lineRule="auto"/>
        <w:rPr>
          <w:rFonts w:ascii="Times New Roman" w:hAnsi="Times New Roman" w:cs="Times New Roman"/>
        </w:rPr>
      </w:pPr>
    </w:p>
    <w:p w14:paraId="6495604F" w14:textId="0CC09186" w:rsidR="00BD68CA" w:rsidRDefault="00886E30" w:rsidP="00886E30">
      <w:pPr>
        <w:spacing w:line="480" w:lineRule="auto"/>
        <w:jc w:val="center"/>
        <w:rPr>
          <w:rFonts w:ascii="Times New Roman" w:hAnsi="Times New Roman" w:cs="Times New Roman"/>
          <w:b/>
          <w:bCs/>
        </w:rPr>
      </w:pPr>
      <w:r>
        <w:rPr>
          <w:rFonts w:ascii="Times New Roman" w:hAnsi="Times New Roman" w:cs="Times New Roman"/>
          <w:b/>
          <w:bCs/>
        </w:rPr>
        <w:t>Method</w:t>
      </w:r>
    </w:p>
    <w:p w14:paraId="6FF9578A" w14:textId="3C4C4219" w:rsidR="00886E30" w:rsidRDefault="00886E30" w:rsidP="16EE1C84">
      <w:pPr>
        <w:spacing w:line="480" w:lineRule="auto"/>
        <w:rPr>
          <w:rFonts w:ascii="Times New Roman" w:hAnsi="Times New Roman" w:cs="Times New Roman"/>
        </w:rPr>
      </w:pPr>
      <w:r>
        <w:rPr>
          <w:rFonts w:ascii="Times New Roman" w:hAnsi="Times New Roman" w:cs="Times New Roman"/>
          <w:b/>
          <w:bCs/>
        </w:rPr>
        <w:tab/>
      </w:r>
      <w:r>
        <w:rPr>
          <w:rFonts w:ascii="Times New Roman" w:hAnsi="Times New Roman" w:cs="Times New Roman"/>
        </w:rPr>
        <w:t>The project has been developed following the CRISP-DM process</w:t>
      </w:r>
      <w:r w:rsidR="000403D7">
        <w:rPr>
          <w:rFonts w:ascii="Times New Roman" w:hAnsi="Times New Roman" w:cs="Times New Roman"/>
        </w:rPr>
        <w:t xml:space="preserve"> </w:t>
      </w:r>
      <w:proofErr w:type="gramStart"/>
      <w:r w:rsidR="000403D7">
        <w:rPr>
          <w:rFonts w:ascii="Times New Roman" w:hAnsi="Times New Roman" w:cs="Times New Roman"/>
        </w:rPr>
        <w:t>with the exception of</w:t>
      </w:r>
      <w:proofErr w:type="gramEnd"/>
      <w:r w:rsidR="000403D7">
        <w:rPr>
          <w:rFonts w:ascii="Times New Roman" w:hAnsi="Times New Roman" w:cs="Times New Roman"/>
        </w:rPr>
        <w:t xml:space="preserve"> the deployment stage</w:t>
      </w:r>
      <w:r>
        <w:rPr>
          <w:rFonts w:ascii="Times New Roman" w:hAnsi="Times New Roman" w:cs="Times New Roman"/>
        </w:rPr>
        <w:t xml:space="preserve">, first part already presented, Business Understanding was made using NFL data science prior usage information, understanding technicality of the game, and other resources of research to understand our data and problem. Data </w:t>
      </w:r>
      <w:r w:rsidR="000403D7">
        <w:rPr>
          <w:rFonts w:ascii="Times New Roman" w:hAnsi="Times New Roman" w:cs="Times New Roman"/>
        </w:rPr>
        <w:t>understanding and processing</w:t>
      </w:r>
      <w:r>
        <w:rPr>
          <w:rFonts w:ascii="Times New Roman" w:hAnsi="Times New Roman" w:cs="Times New Roman"/>
        </w:rPr>
        <w:t xml:space="preserve"> stage started on </w:t>
      </w:r>
      <w:r w:rsidR="00E06C64" w:rsidRPr="00EA5FF1">
        <w:rPr>
          <w:rFonts w:ascii="Times New Roman" w:hAnsi="Times New Roman" w:cs="Times New Roman"/>
        </w:rPr>
        <w:t xml:space="preserve">the data </w:t>
      </w:r>
      <w:r>
        <w:rPr>
          <w:rFonts w:ascii="Times New Roman" w:hAnsi="Times New Roman" w:cs="Times New Roman"/>
        </w:rPr>
        <w:t xml:space="preserve">obtained </w:t>
      </w:r>
      <w:r w:rsidR="00E06C64" w:rsidRPr="00EA5FF1">
        <w:rPr>
          <w:rFonts w:ascii="Times New Roman" w:hAnsi="Times New Roman" w:cs="Times New Roman"/>
        </w:rPr>
        <w:t>from the Kaggle NFL challenge</w:t>
      </w:r>
      <w:r w:rsidR="36D2DF0F" w:rsidRPr="00EA5FF1">
        <w:rPr>
          <w:rFonts w:ascii="Times New Roman" w:hAnsi="Times New Roman" w:cs="Times New Roman"/>
        </w:rPr>
        <w:t xml:space="preserve"> [</w:t>
      </w:r>
      <w:r w:rsidR="66E47D27" w:rsidRPr="00EA5FF1">
        <w:rPr>
          <w:rFonts w:ascii="Times New Roman" w:hAnsi="Times New Roman" w:cs="Times New Roman"/>
        </w:rPr>
        <w:t>4</w:t>
      </w:r>
      <w:r w:rsidR="36D2DF0F" w:rsidRPr="00EA5FF1">
        <w:rPr>
          <w:rFonts w:ascii="Times New Roman" w:hAnsi="Times New Roman" w:cs="Times New Roman"/>
        </w:rPr>
        <w:t>]</w:t>
      </w:r>
      <w:r w:rsidR="00E06C64" w:rsidRPr="00EA5FF1">
        <w:rPr>
          <w:rFonts w:ascii="Times New Roman" w:hAnsi="Times New Roman" w:cs="Times New Roman"/>
        </w:rPr>
        <w:t xml:space="preserve"> – specifically the plays </w:t>
      </w:r>
      <w:r w:rsidR="25829034" w:rsidRPr="00EA5FF1">
        <w:rPr>
          <w:rFonts w:ascii="Times New Roman" w:hAnsi="Times New Roman" w:cs="Times New Roman"/>
        </w:rPr>
        <w:t>data file, which is stored in a Comma Separated Value (</w:t>
      </w:r>
      <w:r w:rsidR="00E06C64" w:rsidRPr="00EA5FF1">
        <w:rPr>
          <w:rFonts w:ascii="Times New Roman" w:hAnsi="Times New Roman" w:cs="Times New Roman"/>
        </w:rPr>
        <w:t>CSV</w:t>
      </w:r>
      <w:r w:rsidR="25829034" w:rsidRPr="00EA5FF1">
        <w:rPr>
          <w:rFonts w:ascii="Times New Roman" w:hAnsi="Times New Roman" w:cs="Times New Roman"/>
        </w:rPr>
        <w:t>) format.</w:t>
      </w:r>
      <w:r w:rsidR="00E06C64" w:rsidRPr="00EA5FF1">
        <w:rPr>
          <w:rFonts w:ascii="Times New Roman" w:hAnsi="Times New Roman" w:cs="Times New Roman"/>
        </w:rPr>
        <w:t xml:space="preserve"> </w:t>
      </w:r>
    </w:p>
    <w:p w14:paraId="0DC42A53" w14:textId="77777777" w:rsidR="00886E30" w:rsidRDefault="00886E30" w:rsidP="00886E30">
      <w:pPr>
        <w:spacing w:line="480" w:lineRule="auto"/>
        <w:ind w:firstLine="720"/>
        <w:rPr>
          <w:rFonts w:ascii="Times New Roman" w:hAnsi="Times New Roman" w:cs="Times New Roman"/>
        </w:rPr>
      </w:pPr>
      <w:r>
        <w:rPr>
          <w:rFonts w:ascii="Times New Roman" w:hAnsi="Times New Roman" w:cs="Times New Roman"/>
        </w:rPr>
        <w:t>F</w:t>
      </w:r>
      <w:r w:rsidR="0062437E" w:rsidRPr="00EA5FF1">
        <w:rPr>
          <w:rFonts w:ascii="Times New Roman" w:hAnsi="Times New Roman" w:cs="Times New Roman"/>
        </w:rPr>
        <w:t>irst step</w:t>
      </w:r>
      <w:r>
        <w:rPr>
          <w:rFonts w:ascii="Times New Roman" w:hAnsi="Times New Roman" w:cs="Times New Roman"/>
        </w:rPr>
        <w:t xml:space="preserve"> after collection of the data, included, </w:t>
      </w:r>
      <w:r w:rsidR="0062437E" w:rsidRPr="00EA5FF1">
        <w:rPr>
          <w:rFonts w:ascii="Times New Roman" w:hAnsi="Times New Roman" w:cs="Times New Roman"/>
        </w:rPr>
        <w:t xml:space="preserve">cleaning up the column names and removing columns that provide unnecessary </w:t>
      </w:r>
      <w:r w:rsidR="00AA3F8F" w:rsidRPr="00EA5FF1">
        <w:rPr>
          <w:rFonts w:ascii="Times New Roman" w:hAnsi="Times New Roman" w:cs="Times New Roman"/>
        </w:rPr>
        <w:t xml:space="preserve">information. We will be doing this to simplify the </w:t>
      </w:r>
      <w:r w:rsidR="00875EC7" w:rsidRPr="00EA5FF1">
        <w:rPr>
          <w:rFonts w:ascii="Times New Roman" w:hAnsi="Times New Roman" w:cs="Times New Roman"/>
        </w:rPr>
        <w:t>data and</w:t>
      </w:r>
      <w:r w:rsidR="00BD68CA" w:rsidRPr="00EA5FF1">
        <w:rPr>
          <w:rFonts w:ascii="Times New Roman" w:hAnsi="Times New Roman" w:cs="Times New Roman"/>
        </w:rPr>
        <w:t xml:space="preserve"> will keep only the columns that can potentially be used for </w:t>
      </w:r>
      <w:r>
        <w:rPr>
          <w:rFonts w:ascii="Times New Roman" w:hAnsi="Times New Roman" w:cs="Times New Roman"/>
        </w:rPr>
        <w:t>the</w:t>
      </w:r>
      <w:r w:rsidR="00BD68CA" w:rsidRPr="00EA5FF1">
        <w:rPr>
          <w:rFonts w:ascii="Times New Roman" w:hAnsi="Times New Roman" w:cs="Times New Roman"/>
        </w:rPr>
        <w:t xml:space="preserve"> model. </w:t>
      </w:r>
    </w:p>
    <w:p w14:paraId="26403CDF" w14:textId="5DF0E517" w:rsidR="7E3DD0F4" w:rsidRDefault="00886E30" w:rsidP="7E3DD0F4">
      <w:pPr>
        <w:spacing w:line="480" w:lineRule="auto"/>
        <w:rPr>
          <w:rFonts w:ascii="Times New Roman" w:hAnsi="Times New Roman" w:cs="Times New Roman"/>
        </w:rPr>
      </w:pPr>
      <w:r>
        <w:rPr>
          <w:rFonts w:ascii="Times New Roman" w:hAnsi="Times New Roman" w:cs="Times New Roman"/>
        </w:rPr>
        <w:lastRenderedPageBreak/>
        <w:tab/>
        <w:t xml:space="preserve">Feature engineering was made creating new </w:t>
      </w:r>
      <w:r w:rsidR="00235563">
        <w:rPr>
          <w:rFonts w:ascii="Times New Roman" w:hAnsi="Times New Roman" w:cs="Times New Roman"/>
        </w:rPr>
        <w:t>categories</w:t>
      </w:r>
      <w:r>
        <w:rPr>
          <w:rFonts w:ascii="Times New Roman" w:hAnsi="Times New Roman" w:cs="Times New Roman"/>
        </w:rPr>
        <w:t xml:space="preserve"> for </w:t>
      </w:r>
      <w:proofErr w:type="spellStart"/>
      <w:r>
        <w:rPr>
          <w:rFonts w:ascii="Times New Roman" w:hAnsi="Times New Roman" w:cs="Times New Roman"/>
        </w:rPr>
        <w:t>PersonnelO</w:t>
      </w:r>
      <w:proofErr w:type="spellEnd"/>
      <w:r>
        <w:rPr>
          <w:rFonts w:ascii="Times New Roman" w:hAnsi="Times New Roman" w:cs="Times New Roman"/>
        </w:rPr>
        <w:t xml:space="preserve"> and </w:t>
      </w:r>
      <w:proofErr w:type="spellStart"/>
      <w:r>
        <w:rPr>
          <w:rFonts w:ascii="Times New Roman" w:hAnsi="Times New Roman" w:cs="Times New Roman"/>
        </w:rPr>
        <w:t>PersonnelD</w:t>
      </w:r>
      <w:proofErr w:type="spellEnd"/>
      <w:r>
        <w:rPr>
          <w:rFonts w:ascii="Times New Roman" w:hAnsi="Times New Roman" w:cs="Times New Roman"/>
        </w:rPr>
        <w:t>,</w:t>
      </w:r>
      <w:r w:rsidR="00235563">
        <w:rPr>
          <w:rFonts w:ascii="Times New Roman" w:hAnsi="Times New Roman" w:cs="Times New Roman"/>
        </w:rPr>
        <w:t xml:space="preserve"> eliminating the categories considered special plays, these ones are categories with less than 10 observations. Observations with missing values were dropped to not affect posterior analysis.</w:t>
      </w:r>
    </w:p>
    <w:p w14:paraId="4AC7280A" w14:textId="300F2394" w:rsidR="00235563" w:rsidRDefault="00235563" w:rsidP="7E3DD0F4">
      <w:pPr>
        <w:spacing w:line="480" w:lineRule="auto"/>
        <w:rPr>
          <w:rFonts w:ascii="Times New Roman" w:hAnsi="Times New Roman" w:cs="Times New Roman"/>
        </w:rPr>
      </w:pPr>
      <w:r>
        <w:rPr>
          <w:rFonts w:ascii="Times New Roman" w:hAnsi="Times New Roman" w:cs="Times New Roman"/>
        </w:rPr>
        <w:tab/>
        <w:t>EDA was made on the selected variables to identify patterns and relationships, histogram of our target variable</w:t>
      </w:r>
      <w:r w:rsidR="00B40776">
        <w:rPr>
          <w:rFonts w:ascii="Times New Roman" w:hAnsi="Times New Roman" w:cs="Times New Roman"/>
        </w:rPr>
        <w:t>:</w:t>
      </w:r>
    </w:p>
    <w:p w14:paraId="150F4D23" w14:textId="1E30FD31" w:rsidR="00235563" w:rsidRDefault="00235563" w:rsidP="00B40776">
      <w:pPr>
        <w:spacing w:line="480" w:lineRule="auto"/>
        <w:jc w:val="center"/>
        <w:rPr>
          <w:rFonts w:ascii="Times New Roman" w:hAnsi="Times New Roman" w:cs="Times New Roman"/>
        </w:rPr>
      </w:pPr>
      <w:r>
        <w:rPr>
          <w:noProof/>
        </w:rPr>
        <w:drawing>
          <wp:inline distT="0" distB="0" distL="0" distR="0" wp14:anchorId="75BB0ACB" wp14:editId="529E9E14">
            <wp:extent cx="3676650" cy="25750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screen">
                      <a:extLst>
                        <a:ext uri="{28A0092B-C50C-407E-A947-70E740481C1C}">
                          <a14:useLocalDpi xmlns:a14="http://schemas.microsoft.com/office/drawing/2010/main"/>
                        </a:ext>
                      </a:extLst>
                    </a:blip>
                    <a:srcRect/>
                    <a:stretch/>
                  </pic:blipFill>
                  <pic:spPr bwMode="auto">
                    <a:xfrm>
                      <a:off x="0" y="0"/>
                      <a:ext cx="3690981" cy="2585052"/>
                    </a:xfrm>
                    <a:prstGeom prst="rect">
                      <a:avLst/>
                    </a:prstGeom>
                    <a:ln>
                      <a:noFill/>
                    </a:ln>
                    <a:extLst>
                      <a:ext uri="{53640926-AAD7-44D8-BBD7-CCE9431645EC}">
                        <a14:shadowObscured xmlns:a14="http://schemas.microsoft.com/office/drawing/2010/main"/>
                      </a:ext>
                    </a:extLst>
                  </pic:spPr>
                </pic:pic>
              </a:graphicData>
            </a:graphic>
          </wp:inline>
        </w:drawing>
      </w:r>
    </w:p>
    <w:p w14:paraId="1ED94527" w14:textId="3C57C6E4" w:rsidR="00B40776" w:rsidRDefault="00B40776" w:rsidP="00B40776">
      <w:pPr>
        <w:spacing w:line="480" w:lineRule="auto"/>
        <w:jc w:val="center"/>
        <w:rPr>
          <w:rFonts w:ascii="Times New Roman" w:hAnsi="Times New Roman" w:cs="Times New Roman"/>
        </w:rPr>
      </w:pPr>
      <w:r>
        <w:rPr>
          <w:rFonts w:ascii="Times New Roman" w:hAnsi="Times New Roman" w:cs="Times New Roman"/>
        </w:rPr>
        <w:t>Following graph shows the distribution of the outcome variable gotten after classifying negative to 0 yards gained on the “</w:t>
      </w:r>
      <w:proofErr w:type="spellStart"/>
      <w:r>
        <w:rPr>
          <w:rFonts w:ascii="Times New Roman" w:hAnsi="Times New Roman" w:cs="Times New Roman"/>
        </w:rPr>
        <w:t>playResult</w:t>
      </w:r>
      <w:proofErr w:type="spellEnd"/>
      <w:r>
        <w:rPr>
          <w:rFonts w:ascii="Times New Roman" w:hAnsi="Times New Roman" w:cs="Times New Roman"/>
        </w:rPr>
        <w:t>” column with value 0, and 1 and up yards gained as value 1</w:t>
      </w:r>
      <w:r>
        <w:rPr>
          <w:noProof/>
        </w:rPr>
        <w:drawing>
          <wp:inline distT="0" distB="0" distL="0" distR="0" wp14:anchorId="3720D152" wp14:editId="5CFE5166">
            <wp:extent cx="4552950" cy="2983455"/>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a:ext>
                      </a:extLst>
                    </a:blip>
                    <a:srcRect/>
                    <a:stretch/>
                  </pic:blipFill>
                  <pic:spPr bwMode="auto">
                    <a:xfrm>
                      <a:off x="0" y="0"/>
                      <a:ext cx="4563910" cy="2990637"/>
                    </a:xfrm>
                    <a:prstGeom prst="rect">
                      <a:avLst/>
                    </a:prstGeom>
                    <a:ln>
                      <a:noFill/>
                    </a:ln>
                    <a:extLst>
                      <a:ext uri="{53640926-AAD7-44D8-BBD7-CCE9431645EC}">
                        <a14:shadowObscured xmlns:a14="http://schemas.microsoft.com/office/drawing/2010/main"/>
                      </a:ext>
                    </a:extLst>
                  </pic:spPr>
                </pic:pic>
              </a:graphicData>
            </a:graphic>
          </wp:inline>
        </w:drawing>
      </w:r>
    </w:p>
    <w:p w14:paraId="4F849B29" w14:textId="6DB3315A" w:rsidR="00B40776" w:rsidRDefault="00B40776" w:rsidP="00B40776">
      <w:pPr>
        <w:spacing w:line="480" w:lineRule="auto"/>
        <w:ind w:firstLine="720"/>
        <w:rPr>
          <w:rFonts w:ascii="Times New Roman" w:hAnsi="Times New Roman" w:cs="Times New Roman"/>
        </w:rPr>
      </w:pPr>
      <w:r>
        <w:rPr>
          <w:rFonts w:ascii="Times New Roman" w:hAnsi="Times New Roman" w:cs="Times New Roman"/>
        </w:rPr>
        <w:lastRenderedPageBreak/>
        <w:t>From the EDA analysis on our data understanding and cleaning stage on the CRISP-DM process, the key points learned:</w:t>
      </w:r>
    </w:p>
    <w:p w14:paraId="1C1B8217" w14:textId="77777777" w:rsidR="00B40776" w:rsidRPr="00B40776" w:rsidRDefault="00B40776" w:rsidP="00B40776">
      <w:pPr>
        <w:pStyle w:val="ListParagraph"/>
        <w:numPr>
          <w:ilvl w:val="0"/>
          <w:numId w:val="2"/>
        </w:numPr>
        <w:spacing w:line="480" w:lineRule="auto"/>
        <w:rPr>
          <w:rFonts w:ascii="Times New Roman" w:hAnsi="Times New Roman" w:cs="Times New Roman"/>
        </w:rPr>
      </w:pPr>
      <w:r>
        <w:t>No Running Plays</w:t>
      </w:r>
    </w:p>
    <w:p w14:paraId="73E6E760" w14:textId="77777777" w:rsidR="00B40776" w:rsidRPr="00B40776" w:rsidRDefault="00B40776" w:rsidP="00B40776">
      <w:pPr>
        <w:pStyle w:val="ListParagraph"/>
        <w:numPr>
          <w:ilvl w:val="0"/>
          <w:numId w:val="2"/>
        </w:numPr>
        <w:spacing w:line="480" w:lineRule="auto"/>
        <w:rPr>
          <w:rFonts w:ascii="Times New Roman" w:hAnsi="Times New Roman" w:cs="Times New Roman"/>
        </w:rPr>
      </w:pPr>
      <w:r>
        <w:t>Shotgun most common play</w:t>
      </w:r>
    </w:p>
    <w:p w14:paraId="5E429EC6" w14:textId="77777777" w:rsidR="00B40776" w:rsidRPr="00B40776" w:rsidRDefault="00B40776" w:rsidP="00B40776">
      <w:pPr>
        <w:pStyle w:val="ListParagraph"/>
        <w:numPr>
          <w:ilvl w:val="0"/>
          <w:numId w:val="2"/>
        </w:numPr>
        <w:spacing w:line="480" w:lineRule="auto"/>
        <w:rPr>
          <w:rFonts w:ascii="Times New Roman" w:hAnsi="Times New Roman" w:cs="Times New Roman"/>
        </w:rPr>
      </w:pPr>
      <w:r>
        <w:t>Most common offensive formation: 1 RB, 1 TE, 3 WR, 2nd most common: 1 RB, 2 TE, 2 WR 4</w:t>
      </w:r>
    </w:p>
    <w:p w14:paraId="7DA0C8BC" w14:textId="77777777" w:rsidR="00B40776" w:rsidRPr="00B40776" w:rsidRDefault="00B40776" w:rsidP="00B40776">
      <w:pPr>
        <w:pStyle w:val="ListParagraph"/>
        <w:numPr>
          <w:ilvl w:val="0"/>
          <w:numId w:val="2"/>
        </w:numPr>
        <w:spacing w:line="480" w:lineRule="auto"/>
        <w:rPr>
          <w:rFonts w:ascii="Times New Roman" w:hAnsi="Times New Roman" w:cs="Times New Roman"/>
        </w:rPr>
      </w:pPr>
      <w:r>
        <w:t>There usually 6-7 defenders in the box but this varies -- 4 to 8 is rather consistent.</w:t>
      </w:r>
    </w:p>
    <w:p w14:paraId="5DB2D0A4" w14:textId="1D043106" w:rsidR="00B40776" w:rsidRPr="00B40776" w:rsidRDefault="00B40776" w:rsidP="00B40776">
      <w:pPr>
        <w:pStyle w:val="ListParagraph"/>
        <w:numPr>
          <w:ilvl w:val="0"/>
          <w:numId w:val="2"/>
        </w:numPr>
        <w:spacing w:line="480" w:lineRule="auto"/>
        <w:rPr>
          <w:rFonts w:ascii="Times New Roman" w:hAnsi="Times New Roman" w:cs="Times New Roman"/>
        </w:rPr>
      </w:pPr>
      <w:r>
        <w:t>Usually,</w:t>
      </w:r>
      <w:r>
        <w:t xml:space="preserve"> 4 defenders rush the passer</w:t>
      </w:r>
    </w:p>
    <w:p w14:paraId="7AE830EB" w14:textId="77777777" w:rsidR="00B40776" w:rsidRPr="00B40776" w:rsidRDefault="00B40776" w:rsidP="00B40776">
      <w:pPr>
        <w:pStyle w:val="ListParagraph"/>
        <w:numPr>
          <w:ilvl w:val="0"/>
          <w:numId w:val="2"/>
        </w:numPr>
        <w:spacing w:line="480" w:lineRule="auto"/>
        <w:rPr>
          <w:rFonts w:ascii="Times New Roman" w:hAnsi="Times New Roman" w:cs="Times New Roman"/>
        </w:rPr>
      </w:pPr>
      <w:r>
        <w:t>Most common defensive formation: 4 DL, 2 LB, 5 DB, with 3 DL, 3 LB, 5 DB as the runner up defense formations deviate more than offensive formations</w:t>
      </w:r>
    </w:p>
    <w:p w14:paraId="3E0F097B" w14:textId="77777777" w:rsidR="00B40776" w:rsidRPr="00B40776" w:rsidRDefault="00B40776" w:rsidP="00B40776">
      <w:pPr>
        <w:pStyle w:val="ListParagraph"/>
        <w:numPr>
          <w:ilvl w:val="0"/>
          <w:numId w:val="2"/>
        </w:numPr>
        <w:spacing w:line="480" w:lineRule="auto"/>
        <w:rPr>
          <w:rFonts w:ascii="Times New Roman" w:hAnsi="Times New Roman" w:cs="Times New Roman"/>
        </w:rPr>
      </w:pPr>
      <w:r>
        <w:t>Defense usually wins the battle with the offense on most plays, the most common play result ==0 2.</w:t>
      </w:r>
    </w:p>
    <w:p w14:paraId="0E7929FB" w14:textId="61EB8474" w:rsidR="00B40776" w:rsidRPr="00B40776" w:rsidRDefault="00B40776" w:rsidP="00B40776">
      <w:pPr>
        <w:pStyle w:val="ListParagraph"/>
        <w:numPr>
          <w:ilvl w:val="0"/>
          <w:numId w:val="2"/>
        </w:numPr>
        <w:spacing w:line="480" w:lineRule="auto"/>
        <w:rPr>
          <w:rFonts w:ascii="Times New Roman" w:hAnsi="Times New Roman" w:cs="Times New Roman"/>
        </w:rPr>
      </w:pPr>
      <w:r>
        <w:t>More completed passes than incomplete.</w:t>
      </w:r>
    </w:p>
    <w:p w14:paraId="23454F01" w14:textId="17FB56AC" w:rsidR="00B40776" w:rsidRPr="00B40776" w:rsidRDefault="00B40776" w:rsidP="00B40776">
      <w:pPr>
        <w:pStyle w:val="ListParagraph"/>
        <w:numPr>
          <w:ilvl w:val="0"/>
          <w:numId w:val="2"/>
        </w:numPr>
        <w:spacing w:line="480" w:lineRule="auto"/>
        <w:rPr>
          <w:rFonts w:ascii="Times New Roman" w:hAnsi="Times New Roman" w:cs="Times New Roman"/>
        </w:rPr>
      </w:pPr>
      <w:r>
        <w:t>Net Yards Gained on complete passes are between 1 and 15yards</w:t>
      </w:r>
    </w:p>
    <w:p w14:paraId="2038BF28" w14:textId="450691C7" w:rsidR="00B40776" w:rsidRDefault="00B40776" w:rsidP="000403D7">
      <w:pPr>
        <w:tabs>
          <w:tab w:val="left" w:pos="0"/>
        </w:tabs>
        <w:spacing w:line="480" w:lineRule="auto"/>
        <w:ind w:firstLine="720"/>
        <w:rPr>
          <w:rFonts w:ascii="Times New Roman" w:hAnsi="Times New Roman" w:cs="Times New Roman"/>
        </w:rPr>
      </w:pPr>
      <w:r>
        <w:rPr>
          <w:rFonts w:ascii="Times New Roman" w:hAnsi="Times New Roman" w:cs="Times New Roman"/>
        </w:rPr>
        <w:t>From the correlation analysis</w:t>
      </w:r>
      <w:r w:rsidR="000403D7">
        <w:rPr>
          <w:rFonts w:ascii="Times New Roman" w:hAnsi="Times New Roman" w:cs="Times New Roman"/>
        </w:rPr>
        <w:t xml:space="preserve"> not evident relationship were identify, higher correlation with our outcome variable was “</w:t>
      </w:r>
      <w:proofErr w:type="spellStart"/>
      <w:r w:rsidR="000403D7">
        <w:rPr>
          <w:rFonts w:ascii="Times New Roman" w:hAnsi="Times New Roman" w:cs="Times New Roman"/>
        </w:rPr>
        <w:t>epa</w:t>
      </w:r>
      <w:proofErr w:type="spellEnd"/>
      <w:r w:rsidR="000403D7">
        <w:rPr>
          <w:rFonts w:ascii="Times New Roman" w:hAnsi="Times New Roman" w:cs="Times New Roman"/>
        </w:rPr>
        <w:t>”</w:t>
      </w:r>
    </w:p>
    <w:p w14:paraId="670822AD" w14:textId="72CBC046" w:rsidR="00A53D57" w:rsidRDefault="00A53D57" w:rsidP="00A53D57">
      <w:pPr>
        <w:tabs>
          <w:tab w:val="left" w:pos="0"/>
        </w:tabs>
        <w:spacing w:line="480" w:lineRule="auto"/>
        <w:ind w:firstLine="720"/>
        <w:jc w:val="center"/>
        <w:rPr>
          <w:rFonts w:ascii="Times New Roman" w:hAnsi="Times New Roman" w:cs="Times New Roman"/>
        </w:rPr>
      </w:pPr>
      <w:r>
        <w:rPr>
          <w:rFonts w:ascii="Times New Roman" w:hAnsi="Times New Roman" w:cs="Times New Roman"/>
        </w:rPr>
        <w:t xml:space="preserve">Features used in the models are: </w:t>
      </w:r>
      <w:r>
        <w:rPr>
          <w:noProof/>
        </w:rPr>
        <w:drawing>
          <wp:inline distT="0" distB="0" distL="0" distR="0" wp14:anchorId="5633F916" wp14:editId="0C828F88">
            <wp:extent cx="3962400" cy="15881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a:stretch/>
                  </pic:blipFill>
                  <pic:spPr bwMode="auto">
                    <a:xfrm>
                      <a:off x="0" y="0"/>
                      <a:ext cx="3962400" cy="1588135"/>
                    </a:xfrm>
                    <a:prstGeom prst="rect">
                      <a:avLst/>
                    </a:prstGeom>
                    <a:ln>
                      <a:noFill/>
                    </a:ln>
                    <a:extLst>
                      <a:ext uri="{53640926-AAD7-44D8-BBD7-CCE9431645EC}">
                        <a14:shadowObscured xmlns:a14="http://schemas.microsoft.com/office/drawing/2010/main"/>
                      </a:ext>
                    </a:extLst>
                  </pic:spPr>
                </pic:pic>
              </a:graphicData>
            </a:graphic>
          </wp:inline>
        </w:drawing>
      </w:r>
    </w:p>
    <w:p w14:paraId="03FE8084" w14:textId="16EE2280" w:rsidR="002A4E0A" w:rsidRDefault="000403D7" w:rsidP="007D4CF4">
      <w:pPr>
        <w:spacing w:line="480" w:lineRule="auto"/>
        <w:ind w:firstLine="720"/>
        <w:rPr>
          <w:rFonts w:ascii="Times New Roman" w:hAnsi="Times New Roman" w:cs="Times New Roman"/>
        </w:rPr>
      </w:pPr>
      <w:r>
        <w:rPr>
          <w:rFonts w:ascii="Times New Roman" w:hAnsi="Times New Roman" w:cs="Times New Roman"/>
        </w:rPr>
        <w:lastRenderedPageBreak/>
        <w:t>Modeling</w:t>
      </w:r>
      <w:r w:rsidR="007D4CF4">
        <w:rPr>
          <w:rFonts w:ascii="Times New Roman" w:hAnsi="Times New Roman" w:cs="Times New Roman"/>
        </w:rPr>
        <w:t xml:space="preserve"> and evaluation</w:t>
      </w:r>
      <w:r>
        <w:rPr>
          <w:rFonts w:ascii="Times New Roman" w:hAnsi="Times New Roman" w:cs="Times New Roman"/>
        </w:rPr>
        <w:t xml:space="preserve"> stage was done using </w:t>
      </w:r>
      <w:r w:rsidR="002A4E0A">
        <w:rPr>
          <w:rFonts w:ascii="Times New Roman" w:hAnsi="Times New Roman" w:cs="Times New Roman"/>
        </w:rPr>
        <w:t>3</w:t>
      </w:r>
      <w:r>
        <w:rPr>
          <w:rFonts w:ascii="Times New Roman" w:hAnsi="Times New Roman" w:cs="Times New Roman"/>
        </w:rPr>
        <w:t xml:space="preserve"> models with our data,</w:t>
      </w:r>
      <w:r w:rsidR="002A4E0A">
        <w:rPr>
          <w:rFonts w:ascii="Times New Roman" w:hAnsi="Times New Roman" w:cs="Times New Roman"/>
        </w:rPr>
        <w:t xml:space="preserve"> </w:t>
      </w:r>
      <w:proofErr w:type="spellStart"/>
      <w:r w:rsidR="002A4E0A">
        <w:rPr>
          <w:rFonts w:ascii="Times New Roman" w:hAnsi="Times New Roman" w:cs="Times New Roman"/>
        </w:rPr>
        <w:t>Logisitc</w:t>
      </w:r>
      <w:proofErr w:type="spellEnd"/>
      <w:r w:rsidR="002A4E0A">
        <w:rPr>
          <w:rFonts w:ascii="Times New Roman" w:hAnsi="Times New Roman" w:cs="Times New Roman"/>
        </w:rPr>
        <w:t xml:space="preserve"> Regression with </w:t>
      </w:r>
      <w:proofErr w:type="spellStart"/>
      <w:r w:rsidR="002A4E0A">
        <w:rPr>
          <w:rFonts w:ascii="Times New Roman" w:hAnsi="Times New Roman" w:cs="Times New Roman"/>
        </w:rPr>
        <w:t>XGBoost</w:t>
      </w:r>
      <w:proofErr w:type="spellEnd"/>
      <w:r w:rsidR="002A4E0A">
        <w:rPr>
          <w:rFonts w:ascii="Times New Roman" w:hAnsi="Times New Roman" w:cs="Times New Roman"/>
        </w:rPr>
        <w:t xml:space="preserve"> to optimize the model, K-Nearest Neighbor and Random Forest, these models were selected based on the classifying nature of our problem. Test set and Validation set were </w:t>
      </w:r>
      <w:proofErr w:type="gramStart"/>
      <w:r w:rsidR="002A4E0A">
        <w:rPr>
          <w:rFonts w:ascii="Times New Roman" w:hAnsi="Times New Roman" w:cs="Times New Roman"/>
        </w:rPr>
        <w:t>define</w:t>
      </w:r>
      <w:proofErr w:type="gramEnd"/>
      <w:r w:rsidR="002A4E0A">
        <w:rPr>
          <w:rFonts w:ascii="Times New Roman" w:hAnsi="Times New Roman" w:cs="Times New Roman"/>
        </w:rPr>
        <w:t xml:space="preserve"> with a proportion of 70/30. Random Forest was the model selected, evaluation and selection of the model was made based on F1 scores</w:t>
      </w:r>
    </w:p>
    <w:p w14:paraId="4F47DF17" w14:textId="77777777" w:rsidR="002A4E0A" w:rsidRDefault="002A4E0A" w:rsidP="007D4CF4">
      <w:pPr>
        <w:spacing w:line="480" w:lineRule="auto"/>
        <w:ind w:firstLine="720"/>
        <w:rPr>
          <w:rFonts w:ascii="Times New Roman" w:hAnsi="Times New Roman" w:cs="Times New Roman"/>
        </w:rPr>
      </w:pPr>
    </w:p>
    <w:p w14:paraId="1B95EA0B" w14:textId="20BF98E5" w:rsidR="002A4E0A" w:rsidRPr="002A4E0A" w:rsidRDefault="002A4E0A" w:rsidP="002A4E0A">
      <w:pPr>
        <w:spacing w:line="480" w:lineRule="auto"/>
        <w:ind w:firstLine="720"/>
        <w:jc w:val="center"/>
        <w:rPr>
          <w:rFonts w:ascii="Times New Roman" w:hAnsi="Times New Roman" w:cs="Times New Roman"/>
          <w:b/>
          <w:bCs/>
        </w:rPr>
      </w:pPr>
      <w:r w:rsidRPr="002A4E0A">
        <w:rPr>
          <w:rFonts w:ascii="Times New Roman" w:hAnsi="Times New Roman" w:cs="Times New Roman"/>
          <w:b/>
          <w:bCs/>
        </w:rPr>
        <w:t>Results</w:t>
      </w:r>
    </w:p>
    <w:p w14:paraId="629D7A77" w14:textId="0805F34B" w:rsidR="007D4CF4" w:rsidRDefault="00A53D57" w:rsidP="007D4CF4">
      <w:pPr>
        <w:spacing w:line="480" w:lineRule="auto"/>
        <w:ind w:firstLine="720"/>
        <w:rPr>
          <w:rFonts w:ascii="Times New Roman" w:hAnsi="Times New Roman" w:cs="Times New Roman"/>
        </w:rPr>
      </w:pPr>
      <w:r>
        <w:rPr>
          <w:rFonts w:ascii="Times New Roman" w:hAnsi="Times New Roman" w:cs="Times New Roman"/>
        </w:rPr>
        <w:t>The results obtained from our models were:</w:t>
      </w:r>
      <w:r w:rsidR="000403D7">
        <w:rPr>
          <w:rFonts w:ascii="Times New Roman" w:hAnsi="Times New Roman" w:cs="Times New Roman"/>
        </w:rPr>
        <w:t xml:space="preserve"> Logistic regression with accuracy of f1 score of 0.90</w:t>
      </w:r>
      <w:r w:rsidR="002A4E0A">
        <w:rPr>
          <w:rFonts w:ascii="Times New Roman" w:hAnsi="Times New Roman" w:cs="Times New Roman"/>
        </w:rPr>
        <w:t xml:space="preserve">, applying </w:t>
      </w:r>
      <w:proofErr w:type="spellStart"/>
      <w:r w:rsidR="002A4E0A">
        <w:rPr>
          <w:rFonts w:ascii="Times New Roman" w:hAnsi="Times New Roman" w:cs="Times New Roman"/>
        </w:rPr>
        <w:t>XGBoost</w:t>
      </w:r>
      <w:proofErr w:type="spellEnd"/>
      <w:r w:rsidR="002A4E0A">
        <w:rPr>
          <w:rFonts w:ascii="Times New Roman" w:hAnsi="Times New Roman" w:cs="Times New Roman"/>
        </w:rPr>
        <w:t xml:space="preserve"> to the Logistic Model the f1 score improves to 0.9013</w:t>
      </w:r>
      <w:r w:rsidR="000403D7">
        <w:rPr>
          <w:rFonts w:ascii="Times New Roman" w:hAnsi="Times New Roman" w:cs="Times New Roman"/>
        </w:rPr>
        <w:t xml:space="preserve">, Random Forest accuracy: </w:t>
      </w:r>
      <w:r w:rsidR="007D4CF4">
        <w:rPr>
          <w:rFonts w:ascii="Times New Roman" w:hAnsi="Times New Roman" w:cs="Times New Roman"/>
        </w:rPr>
        <w:t>0.89 an f1 of 0.905.</w:t>
      </w:r>
      <w:r w:rsidR="002A4E0A">
        <w:rPr>
          <w:rFonts w:ascii="Times New Roman" w:hAnsi="Times New Roman" w:cs="Times New Roman"/>
        </w:rPr>
        <w:t xml:space="preserve"> Selecting Random Forest model option based on F1 score and accuracy, the results as follow:</w:t>
      </w:r>
    </w:p>
    <w:p w14:paraId="7CE6F5BF" w14:textId="67533BD8" w:rsidR="002A4E0A" w:rsidRDefault="002A4E0A" w:rsidP="002A4E0A">
      <w:pPr>
        <w:spacing w:line="480" w:lineRule="auto"/>
        <w:ind w:firstLine="720"/>
        <w:jc w:val="center"/>
        <w:rPr>
          <w:rFonts w:ascii="Times New Roman" w:hAnsi="Times New Roman" w:cs="Times New Roman"/>
        </w:rPr>
      </w:pPr>
      <w:r>
        <w:rPr>
          <w:noProof/>
        </w:rPr>
        <w:drawing>
          <wp:inline distT="0" distB="0" distL="0" distR="0" wp14:anchorId="7567FB97" wp14:editId="4A12577B">
            <wp:extent cx="5915025" cy="29043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a:ext>
                      </a:extLst>
                    </a:blip>
                    <a:srcRect/>
                    <a:stretch/>
                  </pic:blipFill>
                  <pic:spPr bwMode="auto">
                    <a:xfrm>
                      <a:off x="0" y="0"/>
                      <a:ext cx="5934749" cy="2914068"/>
                    </a:xfrm>
                    <a:prstGeom prst="rect">
                      <a:avLst/>
                    </a:prstGeom>
                    <a:ln>
                      <a:noFill/>
                    </a:ln>
                    <a:extLst>
                      <a:ext uri="{53640926-AAD7-44D8-BBD7-CCE9431645EC}">
                        <a14:shadowObscured xmlns:a14="http://schemas.microsoft.com/office/drawing/2010/main"/>
                      </a:ext>
                    </a:extLst>
                  </pic:spPr>
                </pic:pic>
              </a:graphicData>
            </a:graphic>
          </wp:inline>
        </w:drawing>
      </w:r>
    </w:p>
    <w:p w14:paraId="7F2BB5C2" w14:textId="724CA988" w:rsidR="00A53D57" w:rsidRDefault="00A53D57" w:rsidP="002A4E0A">
      <w:pPr>
        <w:spacing w:line="480" w:lineRule="auto"/>
        <w:ind w:firstLine="720"/>
        <w:jc w:val="center"/>
        <w:rPr>
          <w:rFonts w:ascii="Times New Roman" w:hAnsi="Times New Roman" w:cs="Times New Roman"/>
        </w:rPr>
      </w:pPr>
      <w:r>
        <w:rPr>
          <w:rFonts w:ascii="Times New Roman" w:hAnsi="Times New Roman" w:cs="Times New Roman"/>
        </w:rPr>
        <w:t>Confusion Matrix of our Selected Model:</w:t>
      </w:r>
    </w:p>
    <w:p w14:paraId="0210BB39" w14:textId="463142C1" w:rsidR="00A53D57" w:rsidRDefault="00A53D57" w:rsidP="002A4E0A">
      <w:pPr>
        <w:spacing w:line="480" w:lineRule="auto"/>
        <w:ind w:firstLine="720"/>
        <w:jc w:val="center"/>
        <w:rPr>
          <w:rFonts w:ascii="Times New Roman" w:hAnsi="Times New Roman" w:cs="Times New Roman"/>
        </w:rPr>
      </w:pPr>
      <w:r>
        <w:rPr>
          <w:noProof/>
        </w:rPr>
        <w:lastRenderedPageBreak/>
        <w:drawing>
          <wp:inline distT="0" distB="0" distL="0" distR="0" wp14:anchorId="42D50B24" wp14:editId="44C14999">
            <wp:extent cx="5230369" cy="29718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a:ext>
                      </a:extLst>
                    </a:blip>
                    <a:srcRect/>
                    <a:stretch/>
                  </pic:blipFill>
                  <pic:spPr bwMode="auto">
                    <a:xfrm>
                      <a:off x="0" y="0"/>
                      <a:ext cx="5246107" cy="2980742"/>
                    </a:xfrm>
                    <a:prstGeom prst="rect">
                      <a:avLst/>
                    </a:prstGeom>
                    <a:ln>
                      <a:noFill/>
                    </a:ln>
                    <a:extLst>
                      <a:ext uri="{53640926-AAD7-44D8-BBD7-CCE9431645EC}">
                        <a14:shadowObscured xmlns:a14="http://schemas.microsoft.com/office/drawing/2010/main"/>
                      </a:ext>
                    </a:extLst>
                  </pic:spPr>
                </pic:pic>
              </a:graphicData>
            </a:graphic>
          </wp:inline>
        </w:drawing>
      </w:r>
    </w:p>
    <w:p w14:paraId="6ADACD96" w14:textId="245F665B" w:rsidR="00A53D57" w:rsidRDefault="00A53D57" w:rsidP="00A53D57">
      <w:pPr>
        <w:spacing w:line="480" w:lineRule="auto"/>
        <w:ind w:firstLine="720"/>
        <w:rPr>
          <w:rFonts w:ascii="Times New Roman" w:hAnsi="Times New Roman" w:cs="Times New Roman"/>
        </w:rPr>
      </w:pPr>
      <w:r>
        <w:rPr>
          <w:rFonts w:ascii="Times New Roman" w:hAnsi="Times New Roman" w:cs="Times New Roman"/>
        </w:rPr>
        <w:t xml:space="preserve">The Logistic Regression model with </w:t>
      </w:r>
      <w:proofErr w:type="spellStart"/>
      <w:r>
        <w:rPr>
          <w:rFonts w:ascii="Times New Roman" w:hAnsi="Times New Roman" w:cs="Times New Roman"/>
        </w:rPr>
        <w:t>XGBoost</w:t>
      </w:r>
      <w:proofErr w:type="spellEnd"/>
      <w:r>
        <w:rPr>
          <w:rFonts w:ascii="Times New Roman" w:hAnsi="Times New Roman" w:cs="Times New Roman"/>
        </w:rPr>
        <w:t xml:space="preserve"> identified the most important predictors as, </w:t>
      </w:r>
      <w:proofErr w:type="spellStart"/>
      <w:r>
        <w:rPr>
          <w:rFonts w:ascii="Times New Roman" w:hAnsi="Times New Roman" w:cs="Times New Roman"/>
        </w:rPr>
        <w:t>epa</w:t>
      </w:r>
      <w:proofErr w:type="spellEnd"/>
      <w:r>
        <w:rPr>
          <w:rFonts w:ascii="Times New Roman" w:hAnsi="Times New Roman" w:cs="Times New Roman"/>
        </w:rPr>
        <w:t xml:space="preserve">, </w:t>
      </w:r>
      <w:proofErr w:type="spellStart"/>
      <w:r>
        <w:rPr>
          <w:rFonts w:ascii="Times New Roman" w:hAnsi="Times New Roman" w:cs="Times New Roman"/>
        </w:rPr>
        <w:t>yardlineNumber</w:t>
      </w:r>
      <w:proofErr w:type="spellEnd"/>
      <w:r>
        <w:rPr>
          <w:rFonts w:ascii="Times New Roman" w:hAnsi="Times New Roman" w:cs="Times New Roman"/>
        </w:rPr>
        <w:t xml:space="preserve">, </w:t>
      </w:r>
      <w:proofErr w:type="spellStart"/>
      <w:r>
        <w:rPr>
          <w:rFonts w:ascii="Times New Roman" w:hAnsi="Times New Roman" w:cs="Times New Roman"/>
        </w:rPr>
        <w:t>yardstogo</w:t>
      </w:r>
      <w:proofErr w:type="spellEnd"/>
      <w:r>
        <w:rPr>
          <w:rFonts w:ascii="Times New Roman" w:hAnsi="Times New Roman" w:cs="Times New Roman"/>
        </w:rPr>
        <w:t xml:space="preserve">, quarter and down, these variables are always available for coaches on a game, these variables were use in all the models, and coach can use them when they need the predictions, </w:t>
      </w:r>
      <w:proofErr w:type="spellStart"/>
      <w:r>
        <w:rPr>
          <w:rFonts w:ascii="Times New Roman" w:hAnsi="Times New Roman" w:cs="Times New Roman"/>
        </w:rPr>
        <w:t>personnelO</w:t>
      </w:r>
      <w:proofErr w:type="spellEnd"/>
      <w:r>
        <w:rPr>
          <w:rFonts w:ascii="Times New Roman" w:hAnsi="Times New Roman" w:cs="Times New Roman"/>
        </w:rPr>
        <w:t xml:space="preserve"> and </w:t>
      </w:r>
      <w:proofErr w:type="spellStart"/>
      <w:r>
        <w:rPr>
          <w:rFonts w:ascii="Times New Roman" w:hAnsi="Times New Roman" w:cs="Times New Roman"/>
        </w:rPr>
        <w:t>personnelD</w:t>
      </w:r>
      <w:proofErr w:type="spellEnd"/>
      <w:r>
        <w:rPr>
          <w:rFonts w:ascii="Times New Roman" w:hAnsi="Times New Roman" w:cs="Times New Roman"/>
        </w:rPr>
        <w:t xml:space="preserve"> values were used as well in the model, and this information is also available to coaches on the team. The model selected will give predictions of play result based on yards gained or no yards gained with approximately 0.90 accuracy</w:t>
      </w:r>
    </w:p>
    <w:p w14:paraId="37E39670" w14:textId="77777777" w:rsidR="000403D7" w:rsidRDefault="000403D7" w:rsidP="000403D7">
      <w:pPr>
        <w:spacing w:line="480" w:lineRule="auto"/>
        <w:ind w:firstLine="720"/>
        <w:rPr>
          <w:rFonts w:ascii="Times New Roman" w:hAnsi="Times New Roman" w:cs="Times New Roman"/>
        </w:rPr>
      </w:pPr>
    </w:p>
    <w:p w14:paraId="48B1BAFC" w14:textId="28619242" w:rsidR="000403D7" w:rsidRDefault="00A53D57" w:rsidP="00A53D57">
      <w:pPr>
        <w:spacing w:line="480" w:lineRule="auto"/>
        <w:ind w:left="720"/>
        <w:jc w:val="center"/>
        <w:rPr>
          <w:rFonts w:ascii="Times New Roman" w:hAnsi="Times New Roman" w:cs="Times New Roman"/>
          <w:b/>
          <w:bCs/>
        </w:rPr>
      </w:pPr>
      <w:r w:rsidRPr="00A53D57">
        <w:rPr>
          <w:rFonts w:ascii="Times New Roman" w:hAnsi="Times New Roman" w:cs="Times New Roman"/>
          <w:b/>
          <w:bCs/>
        </w:rPr>
        <w:t>Conclusions</w:t>
      </w:r>
    </w:p>
    <w:p w14:paraId="4234B0E3" w14:textId="50B95798" w:rsidR="00A53D57" w:rsidRDefault="00A53D57" w:rsidP="00A53D57">
      <w:pPr>
        <w:spacing w:line="480" w:lineRule="auto"/>
        <w:ind w:firstLine="720"/>
        <w:rPr>
          <w:rFonts w:ascii="Times New Roman" w:hAnsi="Times New Roman" w:cs="Times New Roman"/>
        </w:rPr>
      </w:pPr>
      <w:r>
        <w:rPr>
          <w:rFonts w:ascii="Times New Roman" w:hAnsi="Times New Roman" w:cs="Times New Roman"/>
        </w:rPr>
        <w:t xml:space="preserve">Using of data science on sports is more and more popular, teams need to know what is the next effective move to do when the face an opponent, the previous work was made with the purpose of offer an option to coaches to know what would be the result of the next move, using features that are available before, during and after a game, the Random Forest model created will present predictions with accurate values, giving the </w:t>
      </w:r>
      <w:r w:rsidR="00B917B5">
        <w:rPr>
          <w:rFonts w:ascii="Times New Roman" w:hAnsi="Times New Roman" w:cs="Times New Roman"/>
        </w:rPr>
        <w:t>extra help the coaches needs to identify if their strategies will allow the opponent to gain yards or not.</w:t>
      </w:r>
    </w:p>
    <w:p w14:paraId="19A65EA2" w14:textId="1546EDF5" w:rsidR="00B917B5" w:rsidRDefault="00B917B5" w:rsidP="00B917B5">
      <w:pPr>
        <w:spacing w:line="480" w:lineRule="auto"/>
        <w:ind w:firstLine="720"/>
        <w:rPr>
          <w:rFonts w:ascii="Times New Roman" w:hAnsi="Times New Roman" w:cs="Times New Roman"/>
        </w:rPr>
      </w:pPr>
      <w:r>
        <w:rPr>
          <w:rFonts w:ascii="Times New Roman" w:hAnsi="Times New Roman" w:cs="Times New Roman"/>
        </w:rPr>
        <w:lastRenderedPageBreak/>
        <w:tab/>
        <w:t xml:space="preserve">Logistic regression model optimized with </w:t>
      </w:r>
      <w:proofErr w:type="spellStart"/>
      <w:r>
        <w:rPr>
          <w:rFonts w:ascii="Times New Roman" w:hAnsi="Times New Roman" w:cs="Times New Roman"/>
        </w:rPr>
        <w:t>XGBoost</w:t>
      </w:r>
      <w:proofErr w:type="spellEnd"/>
      <w:r>
        <w:rPr>
          <w:rFonts w:ascii="Times New Roman" w:hAnsi="Times New Roman" w:cs="Times New Roman"/>
        </w:rPr>
        <w:t xml:space="preserve"> randomized search gave good results with a f1 of 0.901 better than the simple logistic regression model, just a few points bellow the Random Forest, what is important to note in this model, is that the logistic regression with this optimizer is a fast model to run.</w:t>
      </w:r>
    </w:p>
    <w:p w14:paraId="1490EE98" w14:textId="5D238DD1" w:rsidR="00B917B5" w:rsidRDefault="00B917B5" w:rsidP="00A53D57">
      <w:pPr>
        <w:spacing w:line="480" w:lineRule="auto"/>
        <w:ind w:firstLine="720"/>
        <w:rPr>
          <w:rFonts w:ascii="Times New Roman" w:hAnsi="Times New Roman" w:cs="Times New Roman"/>
        </w:rPr>
      </w:pPr>
      <w:r>
        <w:rPr>
          <w:rFonts w:ascii="Times New Roman" w:hAnsi="Times New Roman" w:cs="Times New Roman"/>
        </w:rPr>
        <w:t>Teams and coaches can be used the model proposed in any time and against any team that is next to play with, the model proposed does not take in consideration specific defense team or offense team, as well as game location or play identification, what make the model very general and versatile to apply for any team and/or game.</w:t>
      </w:r>
    </w:p>
    <w:p w14:paraId="38048582" w14:textId="2082AC5D" w:rsidR="00B917B5" w:rsidRDefault="00B917B5" w:rsidP="00A53D57">
      <w:pPr>
        <w:spacing w:line="480" w:lineRule="auto"/>
        <w:ind w:firstLine="720"/>
        <w:rPr>
          <w:rFonts w:ascii="Times New Roman" w:hAnsi="Times New Roman" w:cs="Times New Roman"/>
        </w:rPr>
      </w:pPr>
    </w:p>
    <w:p w14:paraId="501B20FC" w14:textId="270D9518" w:rsidR="00B917B5" w:rsidRPr="00B917B5" w:rsidRDefault="00B917B5" w:rsidP="00B917B5">
      <w:pPr>
        <w:spacing w:line="480" w:lineRule="auto"/>
        <w:ind w:firstLine="720"/>
        <w:jc w:val="center"/>
        <w:rPr>
          <w:rFonts w:ascii="Times New Roman" w:hAnsi="Times New Roman" w:cs="Times New Roman"/>
          <w:b/>
          <w:bCs/>
        </w:rPr>
      </w:pPr>
      <w:r w:rsidRPr="00B917B5">
        <w:rPr>
          <w:rFonts w:ascii="Times New Roman" w:hAnsi="Times New Roman" w:cs="Times New Roman"/>
          <w:b/>
          <w:bCs/>
        </w:rPr>
        <w:t>Acknowledgments</w:t>
      </w:r>
    </w:p>
    <w:p w14:paraId="46B04599" w14:textId="7491BC20" w:rsidR="00B917B5" w:rsidRDefault="00B917B5" w:rsidP="00A53D57">
      <w:pPr>
        <w:spacing w:line="480" w:lineRule="auto"/>
        <w:ind w:firstLine="720"/>
        <w:rPr>
          <w:rFonts w:ascii="Times New Roman" w:hAnsi="Times New Roman" w:cs="Times New Roman"/>
        </w:rPr>
      </w:pPr>
      <w:r>
        <w:rPr>
          <w:rFonts w:ascii="Times New Roman" w:hAnsi="Times New Roman" w:cs="Times New Roman"/>
        </w:rPr>
        <w:t>We would like to our professor for his big help on the feature engineering section and for his comments on clarifying the predictions to be made</w:t>
      </w:r>
    </w:p>
    <w:p w14:paraId="15EB02A0" w14:textId="77777777" w:rsidR="00B917B5" w:rsidRPr="00A53D57" w:rsidRDefault="00B917B5" w:rsidP="00A53D57">
      <w:pPr>
        <w:spacing w:line="480" w:lineRule="auto"/>
        <w:ind w:firstLine="720"/>
        <w:rPr>
          <w:rFonts w:ascii="Times New Roman" w:hAnsi="Times New Roman" w:cs="Times New Roman"/>
        </w:rPr>
      </w:pPr>
    </w:p>
    <w:p w14:paraId="644472BE" w14:textId="77777777" w:rsidR="00235563" w:rsidRPr="00EA5FF1" w:rsidRDefault="00235563" w:rsidP="7E3DD0F4">
      <w:pPr>
        <w:spacing w:line="480" w:lineRule="auto"/>
        <w:rPr>
          <w:rFonts w:ascii="Times New Roman" w:hAnsi="Times New Roman" w:cs="Times New Roman"/>
        </w:rPr>
      </w:pPr>
    </w:p>
    <w:p w14:paraId="64A3E432" w14:textId="0C2A52D7" w:rsidR="6EE839F6" w:rsidRPr="00EA5FF1" w:rsidRDefault="6EE839F6" w:rsidP="00B917B5">
      <w:pPr>
        <w:spacing w:line="480" w:lineRule="auto"/>
        <w:jc w:val="center"/>
        <w:rPr>
          <w:rFonts w:ascii="Times New Roman" w:hAnsi="Times New Roman" w:cs="Times New Roman"/>
        </w:rPr>
      </w:pPr>
      <w:r w:rsidRPr="00EA5FF1">
        <w:rPr>
          <w:rFonts w:ascii="Times New Roman" w:hAnsi="Times New Roman" w:cs="Times New Roman"/>
          <w:b/>
          <w:bCs/>
        </w:rPr>
        <w:t>References</w:t>
      </w:r>
      <w:r w:rsidRPr="00EA5FF1">
        <w:rPr>
          <w:rFonts w:ascii="Times New Roman" w:hAnsi="Times New Roman" w:cs="Times New Roman"/>
        </w:rPr>
        <w:t>:</w:t>
      </w:r>
    </w:p>
    <w:p w14:paraId="6CE500D2" w14:textId="5778E471" w:rsidR="00994C94" w:rsidRPr="00EA5FF1" w:rsidRDefault="0B832A7B" w:rsidP="7E3DD0F4">
      <w:pPr>
        <w:spacing w:line="480" w:lineRule="auto"/>
        <w:rPr>
          <w:rFonts w:ascii="Times New Roman" w:eastAsia="Times New Roman" w:hAnsi="Times New Roman" w:cs="Times New Roman"/>
        </w:rPr>
      </w:pPr>
      <w:r w:rsidRPr="00EA5FF1">
        <w:rPr>
          <w:rFonts w:ascii="Times New Roman" w:eastAsia="Times New Roman" w:hAnsi="Times New Roman" w:cs="Times New Roman"/>
        </w:rPr>
        <w:t>[1] Statista</w:t>
      </w:r>
      <w:r w:rsidR="20DAB808" w:rsidRPr="00EA5FF1">
        <w:rPr>
          <w:rFonts w:ascii="Times New Roman" w:eastAsia="Times New Roman" w:hAnsi="Times New Roman" w:cs="Times New Roman"/>
        </w:rPr>
        <w:t>. (2020).</w:t>
      </w:r>
      <w:r w:rsidR="20DAB808" w:rsidRPr="00EA5FF1">
        <w:rPr>
          <w:rFonts w:ascii="Times New Roman" w:eastAsia="Times New Roman" w:hAnsi="Times New Roman" w:cs="Times New Roman"/>
          <w:i/>
          <w:iCs/>
        </w:rPr>
        <w:t xml:space="preserve"> Total revenue of all National Football League teams from 2001 to 2019 </w:t>
      </w:r>
      <w:hyperlink r:id="rId11">
        <w:r w:rsidR="20DAB808" w:rsidRPr="00EA5FF1">
          <w:rPr>
            <w:rStyle w:val="Hyperlink"/>
            <w:rFonts w:ascii="Times New Roman" w:eastAsia="Times New Roman" w:hAnsi="Times New Roman" w:cs="Times New Roman"/>
          </w:rPr>
          <w:t>https://www.statista.com/statistics/193457/total-league-revenue-of-the-nfl-since-2005/</w:t>
        </w:r>
      </w:hyperlink>
    </w:p>
    <w:p w14:paraId="506EE3C8" w14:textId="464DCFF1" w:rsidR="00994C94" w:rsidRPr="00EA5FF1" w:rsidRDefault="20DAB808" w:rsidP="7E3DD0F4">
      <w:pPr>
        <w:spacing w:line="480" w:lineRule="auto"/>
        <w:rPr>
          <w:rFonts w:ascii="Times New Roman" w:hAnsi="Times New Roman" w:cs="Times New Roman"/>
        </w:rPr>
      </w:pPr>
      <w:r w:rsidRPr="00EA5FF1">
        <w:rPr>
          <w:rFonts w:ascii="Times New Roman" w:eastAsia="Times New Roman" w:hAnsi="Times New Roman" w:cs="Times New Roman"/>
        </w:rPr>
        <w:t xml:space="preserve">[2] Aubrey, J. (2020, June 9). </w:t>
      </w:r>
      <w:r w:rsidR="0B74F161" w:rsidRPr="00EA5FF1">
        <w:rPr>
          <w:rFonts w:ascii="Times New Roman" w:eastAsia="Times New Roman" w:hAnsi="Times New Roman" w:cs="Times New Roman"/>
          <w:i/>
          <w:iCs/>
        </w:rPr>
        <w:t xml:space="preserve">The Future of NFL Data Analytics </w:t>
      </w:r>
      <w:hyperlink r:id="rId12">
        <w:r w:rsidR="2D00674E" w:rsidRPr="00EA5FF1">
          <w:rPr>
            <w:rStyle w:val="Hyperlink"/>
            <w:rFonts w:ascii="Times New Roman" w:eastAsia="Calibri" w:hAnsi="Times New Roman" w:cs="Times New Roman"/>
          </w:rPr>
          <w:t>https://www.samford.edu/sports-analytics/fans/2020/The-Future-of-NFL-Data-Analytics</w:t>
        </w:r>
      </w:hyperlink>
      <w:r w:rsidR="2D00674E" w:rsidRPr="00EA5FF1">
        <w:rPr>
          <w:rFonts w:ascii="Times New Roman" w:eastAsia="Calibri" w:hAnsi="Times New Roman" w:cs="Times New Roman"/>
        </w:rPr>
        <w:t>)</w:t>
      </w:r>
    </w:p>
    <w:p w14:paraId="2EB09D1B" w14:textId="3AD82F39" w:rsidR="1B10655D" w:rsidRPr="00EA5FF1" w:rsidRDefault="1B10655D" w:rsidP="4BC45FE6">
      <w:pPr>
        <w:spacing w:line="480" w:lineRule="auto"/>
        <w:ind w:left="720" w:hanging="720"/>
        <w:rPr>
          <w:rFonts w:ascii="Times New Roman" w:hAnsi="Times New Roman" w:cs="Times New Roman"/>
        </w:rPr>
      </w:pPr>
      <w:r w:rsidRPr="00EA5FF1">
        <w:rPr>
          <w:rFonts w:ascii="Times New Roman" w:eastAsia="Times New Roman" w:hAnsi="Times New Roman" w:cs="Times New Roman"/>
        </w:rPr>
        <w:t>[</w:t>
      </w:r>
      <w:r w:rsidR="60092410" w:rsidRPr="00EA5FF1">
        <w:rPr>
          <w:rFonts w:ascii="Times New Roman" w:eastAsia="Times New Roman" w:hAnsi="Times New Roman" w:cs="Times New Roman"/>
        </w:rPr>
        <w:t>3</w:t>
      </w:r>
      <w:r w:rsidRPr="00EA5FF1">
        <w:rPr>
          <w:rFonts w:ascii="Times New Roman" w:eastAsia="Times New Roman" w:hAnsi="Times New Roman" w:cs="Times New Roman"/>
        </w:rPr>
        <w:t xml:space="preserve">] Loyola, K. (2020, September 16). </w:t>
      </w:r>
      <w:r w:rsidRPr="00EA5FF1">
        <w:rPr>
          <w:rFonts w:ascii="Times New Roman" w:eastAsia="Times New Roman" w:hAnsi="Times New Roman" w:cs="Times New Roman"/>
          <w:i/>
          <w:iCs/>
        </w:rPr>
        <w:t xml:space="preserve">The true story behind Tom Brady and the </w:t>
      </w:r>
      <w:proofErr w:type="spellStart"/>
      <w:r w:rsidRPr="00EA5FF1">
        <w:rPr>
          <w:rFonts w:ascii="Times New Roman" w:eastAsia="Times New Roman" w:hAnsi="Times New Roman" w:cs="Times New Roman"/>
          <w:i/>
          <w:iCs/>
        </w:rPr>
        <w:t>Deflategate</w:t>
      </w:r>
      <w:proofErr w:type="spellEnd"/>
      <w:r w:rsidRPr="00EA5FF1">
        <w:rPr>
          <w:rFonts w:ascii="Times New Roman" w:eastAsia="Times New Roman" w:hAnsi="Times New Roman" w:cs="Times New Roman"/>
          <w:i/>
          <w:iCs/>
        </w:rPr>
        <w:t xml:space="preserve"> scandal</w:t>
      </w:r>
      <w:r w:rsidRPr="00EA5FF1">
        <w:rPr>
          <w:rFonts w:ascii="Times New Roman" w:eastAsia="Times New Roman" w:hAnsi="Times New Roman" w:cs="Times New Roman"/>
        </w:rPr>
        <w:t xml:space="preserve">. </w:t>
      </w:r>
      <w:proofErr w:type="spellStart"/>
      <w:r w:rsidRPr="00EA5FF1">
        <w:rPr>
          <w:rFonts w:ascii="Times New Roman" w:eastAsia="Times New Roman" w:hAnsi="Times New Roman" w:cs="Times New Roman"/>
        </w:rPr>
        <w:t>Bolavip</w:t>
      </w:r>
      <w:proofErr w:type="spellEnd"/>
      <w:r w:rsidRPr="00EA5FF1">
        <w:rPr>
          <w:rFonts w:ascii="Times New Roman" w:eastAsia="Times New Roman" w:hAnsi="Times New Roman" w:cs="Times New Roman"/>
        </w:rPr>
        <w:t xml:space="preserve"> US. </w:t>
      </w:r>
      <w:hyperlink r:id="rId13">
        <w:r w:rsidRPr="00EA5FF1">
          <w:rPr>
            <w:rStyle w:val="Hyperlink"/>
            <w:rFonts w:ascii="Times New Roman" w:eastAsia="Times New Roman" w:hAnsi="Times New Roman" w:cs="Times New Roman"/>
          </w:rPr>
          <w:t>https://us.bolavip.com/nfl/the-true-story-behind-tom-brady-and-the-deflategate-scandal-20200915-0014.html</w:t>
        </w:r>
      </w:hyperlink>
    </w:p>
    <w:p w14:paraId="583A1B62" w14:textId="7CDCE512" w:rsidR="28E58FBA" w:rsidRPr="00EA5FF1" w:rsidRDefault="28E58FBA" w:rsidP="77CC3704">
      <w:pPr>
        <w:spacing w:line="480" w:lineRule="auto"/>
        <w:ind w:left="720" w:hanging="720"/>
        <w:rPr>
          <w:rFonts w:ascii="Times New Roman" w:eastAsia="Times New Roman" w:hAnsi="Times New Roman" w:cs="Times New Roman"/>
        </w:rPr>
      </w:pPr>
      <w:r w:rsidRPr="00EA5FF1">
        <w:rPr>
          <w:rFonts w:ascii="Times New Roman" w:eastAsia="Times New Roman" w:hAnsi="Times New Roman" w:cs="Times New Roman"/>
        </w:rPr>
        <w:lastRenderedPageBreak/>
        <w:t>[</w:t>
      </w:r>
      <w:r w:rsidR="77410D2F" w:rsidRPr="00EA5FF1">
        <w:rPr>
          <w:rFonts w:ascii="Times New Roman" w:eastAsia="Times New Roman" w:hAnsi="Times New Roman" w:cs="Times New Roman"/>
        </w:rPr>
        <w:t>4</w:t>
      </w:r>
      <w:r w:rsidRPr="00EA5FF1">
        <w:rPr>
          <w:rFonts w:ascii="Times New Roman" w:eastAsia="Times New Roman" w:hAnsi="Times New Roman" w:cs="Times New Roman"/>
        </w:rPr>
        <w:t xml:space="preserve">] NFL Big Data Bowl 2021. (n.d.). Retrieved December 12, 2020, from </w:t>
      </w:r>
      <w:hyperlink r:id="rId14">
        <w:r w:rsidRPr="00EA5FF1">
          <w:rPr>
            <w:rStyle w:val="Hyperlink"/>
            <w:rFonts w:ascii="Times New Roman" w:eastAsia="Times New Roman" w:hAnsi="Times New Roman" w:cs="Times New Roman"/>
          </w:rPr>
          <w:t>https://www.kaggle.com/c/nfl-big-data-bowl-2021/rules</w:t>
        </w:r>
      </w:hyperlink>
    </w:p>
    <w:p w14:paraId="622DB27D" w14:textId="73851EBC" w:rsidR="077C3103" w:rsidRPr="00EA5FF1" w:rsidRDefault="077C3103" w:rsidP="77CC3704">
      <w:pPr>
        <w:spacing w:line="480" w:lineRule="auto"/>
        <w:ind w:left="720" w:hanging="720"/>
        <w:rPr>
          <w:rFonts w:ascii="Times New Roman" w:eastAsia="Times New Roman" w:hAnsi="Times New Roman" w:cs="Times New Roman"/>
        </w:rPr>
      </w:pPr>
      <w:r w:rsidRPr="00EA5FF1">
        <w:rPr>
          <w:rFonts w:ascii="Times New Roman" w:eastAsia="Times New Roman" w:hAnsi="Times New Roman" w:cs="Times New Roman"/>
        </w:rPr>
        <w:t>[</w:t>
      </w:r>
      <w:r w:rsidR="5D3CBFD8" w:rsidRPr="00EA5FF1">
        <w:rPr>
          <w:rFonts w:ascii="Times New Roman" w:eastAsia="Times New Roman" w:hAnsi="Times New Roman" w:cs="Times New Roman"/>
        </w:rPr>
        <w:t>5</w:t>
      </w:r>
      <w:r w:rsidRPr="00EA5FF1">
        <w:rPr>
          <w:rFonts w:ascii="Times New Roman" w:eastAsia="Times New Roman" w:hAnsi="Times New Roman" w:cs="Times New Roman"/>
        </w:rPr>
        <w:t xml:space="preserve">] Brownlee, J. (2020, August 20). SMOTE for Imbalanced Classification with Python. Retrieved December 12, 2020, from </w:t>
      </w:r>
      <w:hyperlink r:id="rId15">
        <w:r w:rsidRPr="00EA5FF1">
          <w:rPr>
            <w:rStyle w:val="Hyperlink"/>
            <w:rFonts w:ascii="Times New Roman" w:eastAsia="Times New Roman" w:hAnsi="Times New Roman" w:cs="Times New Roman"/>
          </w:rPr>
          <w:t>https://machinelearningmastery.com/smote-oversampling-for-imbalanced-classification/</w:t>
        </w:r>
      </w:hyperlink>
    </w:p>
    <w:p w14:paraId="54D170EA" w14:textId="11DB8C40" w:rsidR="77CC3704" w:rsidRDefault="77CC3704" w:rsidP="77CC3704">
      <w:pPr>
        <w:spacing w:line="480" w:lineRule="auto"/>
        <w:ind w:left="720" w:hanging="720"/>
        <w:rPr>
          <w:rFonts w:ascii="Times New Roman" w:eastAsia="Times New Roman" w:hAnsi="Times New Roman" w:cs="Times New Roman"/>
        </w:rPr>
      </w:pPr>
    </w:p>
    <w:p w14:paraId="268568CF" w14:textId="74C8C59E" w:rsidR="77CC3704" w:rsidRPr="00B917B5" w:rsidRDefault="00B917B5" w:rsidP="77CC3704">
      <w:pPr>
        <w:spacing w:line="480" w:lineRule="auto"/>
        <w:ind w:left="720" w:hanging="720"/>
        <w:rPr>
          <w:rFonts w:ascii="Times New Roman" w:eastAsia="Times New Roman" w:hAnsi="Times New Roman" w:cs="Times New Roman"/>
          <w:b/>
          <w:bCs/>
        </w:rPr>
      </w:pPr>
      <w:r w:rsidRPr="00B917B5">
        <w:rPr>
          <w:rFonts w:ascii="Times New Roman" w:eastAsia="Times New Roman" w:hAnsi="Times New Roman" w:cs="Times New Roman"/>
          <w:b/>
          <w:bCs/>
        </w:rPr>
        <w:t>APENDIX</w:t>
      </w:r>
    </w:p>
    <w:p w14:paraId="0F95926D" w14:textId="77777777" w:rsidR="00B917B5" w:rsidRPr="00EA5FF1" w:rsidRDefault="00B917B5" w:rsidP="00B917B5">
      <w:pPr>
        <w:spacing w:line="480" w:lineRule="auto"/>
        <w:rPr>
          <w:rFonts w:ascii="Times New Roman" w:hAnsi="Times New Roman" w:cs="Times New Roman"/>
          <w:b/>
          <w:bCs/>
        </w:rPr>
      </w:pPr>
      <w:r w:rsidRPr="00EA5FF1">
        <w:rPr>
          <w:rFonts w:ascii="Times New Roman" w:hAnsi="Times New Roman" w:cs="Times New Roman"/>
          <w:b/>
          <w:bCs/>
        </w:rPr>
        <w:t>Variable Description</w:t>
      </w:r>
    </w:p>
    <w:p w14:paraId="781F1146" w14:textId="77777777" w:rsidR="00B917B5" w:rsidRPr="00EA5FF1" w:rsidRDefault="00B917B5" w:rsidP="00B917B5">
      <w:pPr>
        <w:spacing w:line="480" w:lineRule="auto"/>
        <w:rPr>
          <w:rFonts w:ascii="Times New Roman" w:hAnsi="Times New Roman" w:cs="Times New Roman"/>
        </w:rPr>
      </w:pPr>
      <w:r w:rsidRPr="00EA5FF1">
        <w:rPr>
          <w:rFonts w:ascii="Times New Roman" w:hAnsi="Times New Roman" w:cs="Times New Roman"/>
        </w:rPr>
        <w:t xml:space="preserve">The data file we are working with contains many, many variables. In this section, we will give a brief description of each variable and the types of changes that will be made to each one. </w:t>
      </w:r>
    </w:p>
    <w:p w14:paraId="5AE694AD" w14:textId="77777777" w:rsidR="00B917B5" w:rsidRPr="00EA5FF1" w:rsidRDefault="00B917B5" w:rsidP="00B917B5">
      <w:pPr>
        <w:pStyle w:val="ListParagraph"/>
        <w:numPr>
          <w:ilvl w:val="0"/>
          <w:numId w:val="1"/>
        </w:numPr>
        <w:rPr>
          <w:rFonts w:ascii="Times New Roman" w:eastAsiaTheme="minorEastAsia" w:hAnsi="Times New Roman" w:cs="Times New Roman"/>
        </w:rPr>
      </w:pPr>
      <w:proofErr w:type="spellStart"/>
      <w:r w:rsidRPr="00EA5FF1">
        <w:rPr>
          <w:rFonts w:ascii="Times New Roman" w:hAnsi="Times New Roman" w:cs="Times New Roman"/>
        </w:rPr>
        <w:t>PlayId</w:t>
      </w:r>
      <w:proofErr w:type="spellEnd"/>
      <w:r w:rsidRPr="00EA5FF1">
        <w:rPr>
          <w:rFonts w:ascii="Times New Roman" w:hAnsi="Times New Roman" w:cs="Times New Roman"/>
        </w:rPr>
        <w:t>:  The identification of the play.</w:t>
      </w:r>
    </w:p>
    <w:p w14:paraId="5AE2A090" w14:textId="77777777" w:rsidR="00B917B5" w:rsidRPr="00EA5FF1" w:rsidRDefault="00B917B5" w:rsidP="00B917B5">
      <w:pPr>
        <w:pStyle w:val="ListParagraph"/>
        <w:numPr>
          <w:ilvl w:val="1"/>
          <w:numId w:val="1"/>
        </w:numPr>
        <w:rPr>
          <w:rFonts w:ascii="Times New Roman" w:hAnsi="Times New Roman" w:cs="Times New Roman"/>
          <w:u w:val="single"/>
        </w:rPr>
      </w:pPr>
      <w:r w:rsidRPr="00EA5FF1">
        <w:rPr>
          <w:rFonts w:ascii="Times New Roman" w:hAnsi="Times New Roman" w:cs="Times New Roman"/>
        </w:rPr>
        <w:t xml:space="preserve">Type of variable: </w:t>
      </w:r>
      <w:r w:rsidRPr="00EA5FF1">
        <w:rPr>
          <w:rFonts w:ascii="Times New Roman" w:hAnsi="Times New Roman" w:cs="Times New Roman"/>
          <w:u w:val="single"/>
        </w:rPr>
        <w:t>Numeric</w:t>
      </w:r>
    </w:p>
    <w:p w14:paraId="4336ADD9"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23B82923" w14:textId="77777777" w:rsidR="00B917B5" w:rsidRPr="00EA5FF1" w:rsidRDefault="00B917B5" w:rsidP="00B917B5">
      <w:pPr>
        <w:pStyle w:val="ListParagraph"/>
        <w:numPr>
          <w:ilvl w:val="2"/>
          <w:numId w:val="1"/>
        </w:numPr>
        <w:rPr>
          <w:rFonts w:ascii="Times New Roman" w:eastAsiaTheme="minorEastAsia" w:hAnsi="Times New Roman" w:cs="Times New Roman"/>
        </w:rPr>
      </w:pPr>
      <w:r w:rsidRPr="00EA5FF1">
        <w:rPr>
          <w:rFonts w:ascii="Times New Roman" w:hAnsi="Times New Roman" w:cs="Times New Roman"/>
          <w:u w:val="single"/>
        </w:rPr>
        <w:t>Name Change:</w:t>
      </w:r>
      <w:r w:rsidRPr="00EA5FF1">
        <w:rPr>
          <w:rFonts w:ascii="Times New Roman" w:hAnsi="Times New Roman" w:cs="Times New Roman"/>
        </w:rPr>
        <w:t xml:space="preserve"> </w:t>
      </w:r>
      <w:proofErr w:type="spellStart"/>
      <w:r w:rsidRPr="00EA5FF1">
        <w:rPr>
          <w:rFonts w:ascii="Times New Roman" w:hAnsi="Times New Roman" w:cs="Times New Roman"/>
        </w:rPr>
        <w:t>playid</w:t>
      </w:r>
      <w:proofErr w:type="spellEnd"/>
      <w:r w:rsidRPr="00EA5FF1">
        <w:rPr>
          <w:rFonts w:ascii="Times New Roman" w:hAnsi="Times New Roman" w:cs="Times New Roman"/>
        </w:rPr>
        <w:t xml:space="preserve"> -to- play.</w:t>
      </w:r>
    </w:p>
    <w:p w14:paraId="6B0EEC3E"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Other changes have not been determined yet.</w:t>
      </w:r>
    </w:p>
    <w:p w14:paraId="368A0022" w14:textId="77777777" w:rsidR="00B917B5" w:rsidRPr="00EA5FF1" w:rsidRDefault="00B917B5" w:rsidP="00B917B5">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YardsToGo</w:t>
      </w:r>
      <w:proofErr w:type="spellEnd"/>
      <w:r w:rsidRPr="00EA5FF1">
        <w:rPr>
          <w:rFonts w:ascii="Times New Roman" w:hAnsi="Times New Roman" w:cs="Times New Roman"/>
        </w:rPr>
        <w:t xml:space="preserve">: The number of yards to go to get a first down. </w:t>
      </w:r>
    </w:p>
    <w:p w14:paraId="6733EAB2" w14:textId="77777777" w:rsidR="00B917B5" w:rsidRPr="00EA5FF1" w:rsidRDefault="00B917B5" w:rsidP="00B917B5">
      <w:pPr>
        <w:pStyle w:val="ListParagraph"/>
        <w:numPr>
          <w:ilvl w:val="1"/>
          <w:numId w:val="1"/>
        </w:numPr>
        <w:rPr>
          <w:rFonts w:ascii="Times New Roman" w:hAnsi="Times New Roman" w:cs="Times New Roman"/>
          <w:u w:val="single"/>
        </w:rPr>
      </w:pPr>
      <w:r w:rsidRPr="00EA5FF1">
        <w:rPr>
          <w:rFonts w:ascii="Times New Roman" w:hAnsi="Times New Roman" w:cs="Times New Roman"/>
        </w:rPr>
        <w:t xml:space="preserve">Type of variable: </w:t>
      </w:r>
      <w:r w:rsidRPr="00EA5FF1">
        <w:rPr>
          <w:rFonts w:ascii="Times New Roman" w:hAnsi="Times New Roman" w:cs="Times New Roman"/>
          <w:u w:val="single"/>
        </w:rPr>
        <w:t>Numeric</w:t>
      </w:r>
    </w:p>
    <w:p w14:paraId="4DBFA068"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4B798548" w14:textId="77777777" w:rsidR="00B917B5" w:rsidRPr="00EA5FF1" w:rsidRDefault="00B917B5" w:rsidP="00B917B5">
      <w:pPr>
        <w:pStyle w:val="ListParagraph"/>
        <w:numPr>
          <w:ilvl w:val="2"/>
          <w:numId w:val="1"/>
        </w:numPr>
        <w:rPr>
          <w:rFonts w:ascii="Times New Roman" w:eastAsiaTheme="minorEastAsia" w:hAnsi="Times New Roman" w:cs="Times New Roman"/>
        </w:rPr>
      </w:pPr>
      <w:r w:rsidRPr="00EA5FF1">
        <w:rPr>
          <w:rFonts w:ascii="Times New Roman" w:hAnsi="Times New Roman" w:cs="Times New Roman"/>
          <w:u w:val="single"/>
        </w:rPr>
        <w:t>Name Change:</w:t>
      </w:r>
      <w:r w:rsidRPr="00EA5FF1">
        <w:rPr>
          <w:rFonts w:ascii="Times New Roman" w:hAnsi="Times New Roman" w:cs="Times New Roman"/>
        </w:rPr>
        <w:t xml:space="preserve"> </w:t>
      </w:r>
      <w:proofErr w:type="spellStart"/>
      <w:r w:rsidRPr="00EA5FF1">
        <w:rPr>
          <w:rFonts w:ascii="Times New Roman" w:hAnsi="Times New Roman" w:cs="Times New Roman"/>
        </w:rPr>
        <w:t>yardsToGo</w:t>
      </w:r>
      <w:proofErr w:type="spellEnd"/>
      <w:r w:rsidRPr="00EA5FF1">
        <w:rPr>
          <w:rFonts w:ascii="Times New Roman" w:hAnsi="Times New Roman" w:cs="Times New Roman"/>
        </w:rPr>
        <w:t xml:space="preserve"> -to- </w:t>
      </w:r>
      <w:proofErr w:type="spellStart"/>
      <w:r w:rsidRPr="00EA5FF1">
        <w:rPr>
          <w:rFonts w:ascii="Times New Roman" w:hAnsi="Times New Roman" w:cs="Times New Roman"/>
        </w:rPr>
        <w:t>yardstogo</w:t>
      </w:r>
      <w:proofErr w:type="spellEnd"/>
      <w:r w:rsidRPr="00EA5FF1">
        <w:rPr>
          <w:rFonts w:ascii="Times New Roman" w:hAnsi="Times New Roman" w:cs="Times New Roman"/>
        </w:rPr>
        <w:t xml:space="preserve"> (lowercase).</w:t>
      </w:r>
    </w:p>
    <w:p w14:paraId="0FFAEA49"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Other possible changes to the variable have not been determined yet.</w:t>
      </w:r>
    </w:p>
    <w:p w14:paraId="27FA9ECE" w14:textId="77777777" w:rsidR="00B917B5" w:rsidRPr="00EA5FF1" w:rsidRDefault="00B917B5" w:rsidP="00B917B5">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OffenseFormation</w:t>
      </w:r>
      <w:proofErr w:type="spellEnd"/>
      <w:r w:rsidRPr="00EA5FF1">
        <w:rPr>
          <w:rFonts w:ascii="Times New Roman" w:hAnsi="Times New Roman" w:cs="Times New Roman"/>
        </w:rPr>
        <w:t>: The formation of the offense. This is the formation that the offense is in.</w:t>
      </w:r>
    </w:p>
    <w:p w14:paraId="54AB05B9"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Type of variable: C</w:t>
      </w:r>
      <w:r w:rsidRPr="00EA5FF1">
        <w:rPr>
          <w:rFonts w:ascii="Times New Roman" w:hAnsi="Times New Roman" w:cs="Times New Roman"/>
          <w:u w:val="single"/>
        </w:rPr>
        <w:t>ategorical</w:t>
      </w:r>
      <w:r w:rsidRPr="00EA5FF1">
        <w:rPr>
          <w:rFonts w:ascii="Times New Roman" w:hAnsi="Times New Roman" w:cs="Times New Roman"/>
        </w:rPr>
        <w:t xml:space="preserve"> </w:t>
      </w:r>
    </w:p>
    <w:p w14:paraId="40076F96"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78509E1D" w14:textId="77777777" w:rsidR="00B917B5" w:rsidRPr="00EA5FF1" w:rsidRDefault="00B917B5" w:rsidP="00B917B5">
      <w:pPr>
        <w:pStyle w:val="ListParagraph"/>
        <w:numPr>
          <w:ilvl w:val="2"/>
          <w:numId w:val="1"/>
        </w:numPr>
        <w:rPr>
          <w:rFonts w:ascii="Times New Roman"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OffenseFormation</w:t>
      </w:r>
      <w:proofErr w:type="spellEnd"/>
      <w:r w:rsidRPr="00EA5FF1">
        <w:rPr>
          <w:rFonts w:ascii="Times New Roman" w:hAnsi="Times New Roman" w:cs="Times New Roman"/>
        </w:rPr>
        <w:t xml:space="preserve"> -to- </w:t>
      </w:r>
      <w:proofErr w:type="spellStart"/>
      <w:r w:rsidRPr="00EA5FF1">
        <w:rPr>
          <w:rFonts w:ascii="Times New Roman" w:hAnsi="Times New Roman" w:cs="Times New Roman"/>
        </w:rPr>
        <w:t>Oformation</w:t>
      </w:r>
      <w:proofErr w:type="spellEnd"/>
    </w:p>
    <w:p w14:paraId="47CEA975"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xml:space="preserve">: Changing to numeric variable to represent each offensive formation. </w:t>
      </w:r>
    </w:p>
    <w:p w14:paraId="5E47CF22"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rPr>
        <w:t xml:space="preserve">Notes: The variable will more than likely be removed from the data and not used for the analysis. </w:t>
      </w:r>
    </w:p>
    <w:p w14:paraId="03E23F32" w14:textId="77777777" w:rsidR="00B917B5" w:rsidRPr="00EA5FF1" w:rsidRDefault="00B917B5" w:rsidP="00B917B5">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PersonnelO</w:t>
      </w:r>
      <w:proofErr w:type="spellEnd"/>
      <w:r w:rsidRPr="00EA5FF1">
        <w:rPr>
          <w:rFonts w:ascii="Times New Roman" w:hAnsi="Times New Roman" w:cs="Times New Roman"/>
        </w:rPr>
        <w:t xml:space="preserve">: The amount of skill players and their respectable positions. </w:t>
      </w:r>
    </w:p>
    <w:p w14:paraId="199F0D99"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Type of variable: </w:t>
      </w:r>
      <w:r w:rsidRPr="00EA5FF1">
        <w:rPr>
          <w:rFonts w:ascii="Times New Roman" w:hAnsi="Times New Roman" w:cs="Times New Roman"/>
          <w:u w:val="single"/>
        </w:rPr>
        <w:t>Numeric and Text</w:t>
      </w:r>
    </w:p>
    <w:p w14:paraId="05D97569"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0279F3EC" w14:textId="77777777" w:rsidR="00B917B5" w:rsidRPr="00EA5FF1" w:rsidRDefault="00B917B5" w:rsidP="00B917B5">
      <w:pPr>
        <w:pStyle w:val="ListParagraph"/>
        <w:numPr>
          <w:ilvl w:val="2"/>
          <w:numId w:val="1"/>
        </w:numPr>
        <w:rPr>
          <w:rFonts w:ascii="Times New Roman"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PersonnelO</w:t>
      </w:r>
      <w:proofErr w:type="spellEnd"/>
      <w:r w:rsidRPr="00EA5FF1">
        <w:rPr>
          <w:rFonts w:ascii="Times New Roman" w:hAnsi="Times New Roman" w:cs="Times New Roman"/>
        </w:rPr>
        <w:t xml:space="preserve"> –to- </w:t>
      </w:r>
      <w:proofErr w:type="spellStart"/>
      <w:r w:rsidRPr="00EA5FF1">
        <w:rPr>
          <w:rFonts w:ascii="Times New Roman" w:hAnsi="Times New Roman" w:cs="Times New Roman"/>
        </w:rPr>
        <w:t>Otype</w:t>
      </w:r>
      <w:proofErr w:type="spellEnd"/>
    </w:p>
    <w:p w14:paraId="1B8F4FBF"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xml:space="preserve">: changing it to be completely numeric and having numeric values represent the types of skill players that are in the play. 1 would </w:t>
      </w:r>
      <w:r w:rsidRPr="00EA5FF1">
        <w:rPr>
          <w:rFonts w:ascii="Times New Roman" w:hAnsi="Times New Roman" w:cs="Times New Roman"/>
        </w:rPr>
        <w:lastRenderedPageBreak/>
        <w:t xml:space="preserve">represent a 2-1-2 formation (2 Running backs, 1 Tight Ends and 2 Wide Receivers). </w:t>
      </w:r>
    </w:p>
    <w:p w14:paraId="63F30FE7"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Not set on completely going with a single value representing the offensive personnel on the field, might go with 212 to represent the personnel. Once EDA is </w:t>
      </w:r>
      <w:proofErr w:type="gramStart"/>
      <w:r w:rsidRPr="00EA5FF1">
        <w:rPr>
          <w:rFonts w:ascii="Times New Roman" w:hAnsi="Times New Roman" w:cs="Times New Roman"/>
        </w:rPr>
        <w:t>conducted</w:t>
      </w:r>
      <w:proofErr w:type="gramEnd"/>
      <w:r w:rsidRPr="00EA5FF1">
        <w:rPr>
          <w:rFonts w:ascii="Times New Roman" w:hAnsi="Times New Roman" w:cs="Times New Roman"/>
        </w:rPr>
        <w:t xml:space="preserve"> we will know the best method to implement. </w:t>
      </w:r>
    </w:p>
    <w:p w14:paraId="7EB606A0" w14:textId="77777777" w:rsidR="00B917B5" w:rsidRPr="00EA5FF1" w:rsidRDefault="00B917B5" w:rsidP="00B917B5">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DefindersInTheBox</w:t>
      </w:r>
      <w:proofErr w:type="spellEnd"/>
      <w:r w:rsidRPr="00EA5FF1">
        <w:rPr>
          <w:rFonts w:ascii="Times New Roman" w:hAnsi="Times New Roman" w:cs="Times New Roman"/>
        </w:rPr>
        <w:t xml:space="preserve">: The defenders close or near the line of scrimmage. The more players near the line of scrimmage the more likely that the defense is running a blitz package. It could also be a fake blitz package but that is not our concern </w:t>
      </w:r>
      <w:proofErr w:type="gramStart"/>
      <w:r w:rsidRPr="00EA5FF1">
        <w:rPr>
          <w:rFonts w:ascii="Times New Roman" w:hAnsi="Times New Roman" w:cs="Times New Roman"/>
        </w:rPr>
        <w:t>at the moment</w:t>
      </w:r>
      <w:proofErr w:type="gramEnd"/>
      <w:r w:rsidRPr="00EA5FF1">
        <w:rPr>
          <w:rFonts w:ascii="Times New Roman" w:hAnsi="Times New Roman" w:cs="Times New Roman"/>
        </w:rPr>
        <w:t>.</w:t>
      </w:r>
    </w:p>
    <w:p w14:paraId="2829360A"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Type of variable: </w:t>
      </w:r>
      <w:r w:rsidRPr="00EA5FF1">
        <w:rPr>
          <w:rFonts w:ascii="Times New Roman" w:hAnsi="Times New Roman" w:cs="Times New Roman"/>
          <w:u w:val="single"/>
        </w:rPr>
        <w:t>Numeric</w:t>
      </w:r>
    </w:p>
    <w:p w14:paraId="500AF8AC"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4FF2AC8F" w14:textId="77777777" w:rsidR="00B917B5" w:rsidRPr="00EA5FF1" w:rsidRDefault="00B917B5" w:rsidP="00B917B5">
      <w:pPr>
        <w:pStyle w:val="ListParagraph"/>
        <w:numPr>
          <w:ilvl w:val="2"/>
          <w:numId w:val="1"/>
        </w:numPr>
        <w:rPr>
          <w:rFonts w:ascii="Times New Roman" w:eastAsiaTheme="minorEastAsia"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DefendersInTheBox</w:t>
      </w:r>
      <w:proofErr w:type="spellEnd"/>
      <w:r w:rsidRPr="00EA5FF1">
        <w:rPr>
          <w:rFonts w:ascii="Times New Roman" w:hAnsi="Times New Roman" w:cs="Times New Roman"/>
        </w:rPr>
        <w:t xml:space="preserve"> —to— </w:t>
      </w:r>
      <w:proofErr w:type="spellStart"/>
      <w:r w:rsidRPr="00EA5FF1">
        <w:rPr>
          <w:rFonts w:ascii="Times New Roman" w:hAnsi="Times New Roman" w:cs="Times New Roman"/>
        </w:rPr>
        <w:t>DBox</w:t>
      </w:r>
      <w:proofErr w:type="spellEnd"/>
    </w:p>
    <w:p w14:paraId="2BD2CE21"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xml:space="preserve"> None</w:t>
      </w:r>
    </w:p>
    <w:p w14:paraId="513A9C35"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Including the defenders in the box will enhance the model by allowing for the analysis of blitz packages. </w:t>
      </w:r>
    </w:p>
    <w:p w14:paraId="50877D63" w14:textId="77777777" w:rsidR="00B917B5" w:rsidRPr="00EA5FF1" w:rsidRDefault="00B917B5" w:rsidP="00B917B5">
      <w:pPr>
        <w:pStyle w:val="ListParagraph"/>
        <w:numPr>
          <w:ilvl w:val="0"/>
          <w:numId w:val="1"/>
        </w:numPr>
        <w:rPr>
          <w:rFonts w:ascii="Times New Roman" w:eastAsiaTheme="minorEastAsia" w:hAnsi="Times New Roman" w:cs="Times New Roman"/>
        </w:rPr>
      </w:pPr>
      <w:proofErr w:type="spellStart"/>
      <w:r w:rsidRPr="00EA5FF1">
        <w:rPr>
          <w:rFonts w:ascii="Times New Roman" w:hAnsi="Times New Roman" w:cs="Times New Roman"/>
        </w:rPr>
        <w:t>NumberOfPassRushers</w:t>
      </w:r>
      <w:proofErr w:type="spellEnd"/>
      <w:r w:rsidRPr="00EA5FF1">
        <w:rPr>
          <w:rFonts w:ascii="Times New Roman" w:hAnsi="Times New Roman" w:cs="Times New Roman"/>
        </w:rPr>
        <w:t xml:space="preserve">: The number of rushing defenders. 5 defenders blitzing or more is considered a blitz. </w:t>
      </w:r>
    </w:p>
    <w:p w14:paraId="78E21A86"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Type of variable: </w:t>
      </w:r>
      <w:r w:rsidRPr="00EA5FF1">
        <w:rPr>
          <w:rFonts w:ascii="Times New Roman" w:hAnsi="Times New Roman" w:cs="Times New Roman"/>
          <w:u w:val="single"/>
        </w:rPr>
        <w:t>Numeric</w:t>
      </w:r>
    </w:p>
    <w:p w14:paraId="15208589"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1BAFA02E" w14:textId="77777777" w:rsidR="00B917B5" w:rsidRPr="00EA5FF1" w:rsidRDefault="00B917B5" w:rsidP="00B917B5">
      <w:pPr>
        <w:pStyle w:val="ListParagraph"/>
        <w:numPr>
          <w:ilvl w:val="2"/>
          <w:numId w:val="1"/>
        </w:numPr>
        <w:rPr>
          <w:rFonts w:ascii="Times New Roman" w:eastAsiaTheme="minorEastAsia"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numberOfPassRushers</w:t>
      </w:r>
      <w:proofErr w:type="spellEnd"/>
      <w:r w:rsidRPr="00EA5FF1">
        <w:rPr>
          <w:rFonts w:ascii="Times New Roman" w:hAnsi="Times New Roman" w:cs="Times New Roman"/>
        </w:rPr>
        <w:t xml:space="preserve"> —to— Rushers</w:t>
      </w:r>
    </w:p>
    <w:p w14:paraId="3BA0BC29"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None</w:t>
      </w:r>
    </w:p>
    <w:p w14:paraId="205F3442"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There needs to be more analysis before deciding on including rushers variable in the model. </w:t>
      </w:r>
    </w:p>
    <w:p w14:paraId="7F6486C3" w14:textId="77777777" w:rsidR="00B917B5" w:rsidRPr="00EA5FF1" w:rsidRDefault="00B917B5" w:rsidP="00B917B5">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PersonnelD</w:t>
      </w:r>
      <w:proofErr w:type="spellEnd"/>
      <w:r w:rsidRPr="00EA5FF1">
        <w:rPr>
          <w:rFonts w:ascii="Times New Roman" w:hAnsi="Times New Roman" w:cs="Times New Roman"/>
        </w:rPr>
        <w:t xml:space="preserve">: The defensive personnel, the number of the defenders and their respectable positions. </w:t>
      </w:r>
    </w:p>
    <w:p w14:paraId="4E92EF49"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Type of variable: N</w:t>
      </w:r>
      <w:r w:rsidRPr="00EA5FF1">
        <w:rPr>
          <w:rFonts w:ascii="Times New Roman" w:hAnsi="Times New Roman" w:cs="Times New Roman"/>
          <w:u w:val="single"/>
        </w:rPr>
        <w:t>umeric and Text</w:t>
      </w:r>
    </w:p>
    <w:p w14:paraId="75F29484"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Changes:</w:t>
      </w:r>
    </w:p>
    <w:p w14:paraId="7638735A" w14:textId="77777777" w:rsidR="00B917B5" w:rsidRPr="00EA5FF1" w:rsidRDefault="00B917B5" w:rsidP="00B917B5">
      <w:pPr>
        <w:pStyle w:val="ListParagraph"/>
        <w:numPr>
          <w:ilvl w:val="2"/>
          <w:numId w:val="1"/>
        </w:numPr>
        <w:rPr>
          <w:rFonts w:ascii="Times New Roman" w:eastAsiaTheme="minorEastAsia"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PersonnelD</w:t>
      </w:r>
      <w:proofErr w:type="spellEnd"/>
      <w:r w:rsidRPr="00EA5FF1">
        <w:rPr>
          <w:rFonts w:ascii="Times New Roman" w:hAnsi="Times New Roman" w:cs="Times New Roman"/>
        </w:rPr>
        <w:t xml:space="preserve"> —to— </w:t>
      </w:r>
      <w:proofErr w:type="spellStart"/>
      <w:r w:rsidRPr="00EA5FF1">
        <w:rPr>
          <w:rFonts w:ascii="Times New Roman" w:hAnsi="Times New Roman" w:cs="Times New Roman"/>
        </w:rPr>
        <w:t>Dtype</w:t>
      </w:r>
      <w:proofErr w:type="spellEnd"/>
    </w:p>
    <w:p w14:paraId="6EAE3702"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xml:space="preserve">: This is another one that is going to require a lot of attention. The changes are going to be similar to </w:t>
      </w:r>
      <w:proofErr w:type="spellStart"/>
      <w:r w:rsidRPr="00EA5FF1">
        <w:rPr>
          <w:rFonts w:ascii="Times New Roman" w:hAnsi="Times New Roman" w:cs="Times New Roman"/>
        </w:rPr>
        <w:t>PersonnelO</w:t>
      </w:r>
      <w:proofErr w:type="spellEnd"/>
      <w:r w:rsidRPr="00EA5FF1">
        <w:rPr>
          <w:rFonts w:ascii="Times New Roman" w:hAnsi="Times New Roman" w:cs="Times New Roman"/>
        </w:rPr>
        <w:t xml:space="preserve">, where the defense personnel </w:t>
      </w:r>
      <w:proofErr w:type="gramStart"/>
      <w:r w:rsidRPr="00EA5FF1">
        <w:rPr>
          <w:rFonts w:ascii="Times New Roman" w:hAnsi="Times New Roman" w:cs="Times New Roman"/>
        </w:rPr>
        <w:t>is</w:t>
      </w:r>
      <w:proofErr w:type="gramEnd"/>
      <w:r w:rsidRPr="00EA5FF1">
        <w:rPr>
          <w:rFonts w:ascii="Times New Roman" w:hAnsi="Times New Roman" w:cs="Times New Roman"/>
        </w:rPr>
        <w:t xml:space="preserve"> going to be represented by a singular value. </w:t>
      </w:r>
    </w:p>
    <w:p w14:paraId="2C81368C"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There are a few more analysis to go through before making the decision on the type of changes to make for a more effective implementation. </w:t>
      </w:r>
    </w:p>
    <w:p w14:paraId="74166535" w14:textId="77777777" w:rsidR="00B917B5" w:rsidRPr="00EA5FF1" w:rsidRDefault="00B917B5" w:rsidP="00B917B5">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PlayResult</w:t>
      </w:r>
      <w:proofErr w:type="spellEnd"/>
      <w:r w:rsidRPr="00EA5FF1">
        <w:rPr>
          <w:rFonts w:ascii="Times New Roman" w:hAnsi="Times New Roman" w:cs="Times New Roman"/>
        </w:rPr>
        <w:t>: The result of the play, essentially the yards gained on the play.</w:t>
      </w:r>
    </w:p>
    <w:p w14:paraId="1A35A5FB"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 xml:space="preserve">Type of variable: </w:t>
      </w:r>
      <w:r w:rsidRPr="00EA5FF1">
        <w:rPr>
          <w:rFonts w:ascii="Times New Roman" w:hAnsi="Times New Roman" w:cs="Times New Roman"/>
          <w:u w:val="single"/>
        </w:rPr>
        <w:t>Numeric</w:t>
      </w:r>
    </w:p>
    <w:p w14:paraId="172D4E40" w14:textId="77777777" w:rsidR="00B917B5" w:rsidRPr="00EA5FF1" w:rsidRDefault="00B917B5" w:rsidP="00B917B5">
      <w:pPr>
        <w:pStyle w:val="ListParagraph"/>
        <w:numPr>
          <w:ilvl w:val="1"/>
          <w:numId w:val="1"/>
        </w:numPr>
        <w:rPr>
          <w:rFonts w:ascii="Times New Roman" w:hAnsi="Times New Roman" w:cs="Times New Roman"/>
        </w:rPr>
      </w:pPr>
      <w:r w:rsidRPr="00EA5FF1">
        <w:rPr>
          <w:rFonts w:ascii="Times New Roman" w:hAnsi="Times New Roman" w:cs="Times New Roman"/>
        </w:rPr>
        <w:t>Changes:</w:t>
      </w:r>
    </w:p>
    <w:p w14:paraId="401FAC57" w14:textId="77777777" w:rsidR="00B917B5" w:rsidRPr="00EA5FF1" w:rsidRDefault="00B917B5" w:rsidP="00B917B5">
      <w:pPr>
        <w:pStyle w:val="ListParagraph"/>
        <w:numPr>
          <w:ilvl w:val="2"/>
          <w:numId w:val="1"/>
        </w:numPr>
        <w:rPr>
          <w:rFonts w:ascii="Times New Roman" w:eastAsiaTheme="minorEastAsia"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PlayResult</w:t>
      </w:r>
      <w:proofErr w:type="spellEnd"/>
      <w:r w:rsidRPr="00EA5FF1">
        <w:rPr>
          <w:rFonts w:ascii="Times New Roman" w:hAnsi="Times New Roman" w:cs="Times New Roman"/>
        </w:rPr>
        <w:t xml:space="preserve"> —to— Result</w:t>
      </w:r>
    </w:p>
    <w:p w14:paraId="1A235D33"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xml:space="preserve"> None </w:t>
      </w:r>
    </w:p>
    <w:p w14:paraId="59BB2DF7" w14:textId="77777777" w:rsidR="00B917B5" w:rsidRPr="00EA5FF1" w:rsidRDefault="00B917B5" w:rsidP="00B917B5">
      <w:pPr>
        <w:pStyle w:val="ListParagraph"/>
        <w:numPr>
          <w:ilvl w:val="2"/>
          <w:numId w:val="1"/>
        </w:numPr>
        <w:rPr>
          <w:rFonts w:ascii="Times New Roman" w:hAnsi="Times New Roman" w:cs="Times New Roman"/>
        </w:rPr>
      </w:pPr>
      <w:r w:rsidRPr="00EA5FF1">
        <w:rPr>
          <w:rFonts w:ascii="Times New Roman" w:hAnsi="Times New Roman" w:cs="Times New Roman"/>
        </w:rPr>
        <w:t xml:space="preserve">Notes: The variable is one of the most important in determine the success of the play. If a play results in anything less than 10 it is deemed successful for the defense and anything more than 10 yards is deemed successful for the offense. We are analyzing to determine what would be considered a successful or unsuccessful defensive play. </w:t>
      </w:r>
    </w:p>
    <w:p w14:paraId="7CDF3EA9" w14:textId="77777777" w:rsidR="00B917B5" w:rsidRPr="00EA5FF1" w:rsidRDefault="00B917B5" w:rsidP="00B917B5">
      <w:pPr>
        <w:spacing w:line="480" w:lineRule="auto"/>
        <w:rPr>
          <w:rFonts w:ascii="Times New Roman" w:hAnsi="Times New Roman" w:cs="Times New Roman"/>
        </w:rPr>
      </w:pPr>
    </w:p>
    <w:p w14:paraId="134F89C8" w14:textId="0512C859" w:rsidR="77CC3704" w:rsidRDefault="77CC3704" w:rsidP="77CC3704">
      <w:pPr>
        <w:spacing w:line="480" w:lineRule="auto"/>
        <w:ind w:left="720" w:hanging="720"/>
        <w:rPr>
          <w:rFonts w:ascii="Times New Roman" w:eastAsia="Times New Roman" w:hAnsi="Times New Roman" w:cs="Times New Roman"/>
        </w:rPr>
      </w:pPr>
    </w:p>
    <w:p w14:paraId="6BD415CF" w14:textId="2C091933" w:rsidR="4BC45FE6" w:rsidRDefault="4BC45FE6" w:rsidP="4BC45FE6"/>
    <w:p w14:paraId="7E000924" w14:textId="4C35778F" w:rsidR="00994C94" w:rsidRDefault="00994C94" w:rsidP="788B2C5E"/>
    <w:p w14:paraId="73D9EB8F" w14:textId="1888E60A" w:rsidR="00994C94" w:rsidRDefault="00994C94"/>
    <w:sectPr w:rsidR="00994C94" w:rsidSect="00755F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95DA1"/>
    <w:multiLevelType w:val="hybridMultilevel"/>
    <w:tmpl w:val="5412ABB6"/>
    <w:lvl w:ilvl="0" w:tplc="0409000D">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 w15:restartNumberingAfterBreak="0">
    <w:nsid w:val="73EE3A65"/>
    <w:multiLevelType w:val="hybridMultilevel"/>
    <w:tmpl w:val="D2DAB4B6"/>
    <w:lvl w:ilvl="0" w:tplc="34CA9D24">
      <w:start w:val="1"/>
      <w:numFmt w:val="bullet"/>
      <w:lvlText w:val=""/>
      <w:lvlJc w:val="left"/>
      <w:pPr>
        <w:ind w:left="720" w:hanging="360"/>
      </w:pPr>
      <w:rPr>
        <w:rFonts w:ascii="Symbol" w:hAnsi="Symbol" w:hint="default"/>
      </w:rPr>
    </w:lvl>
    <w:lvl w:ilvl="1" w:tplc="F6C21F6A">
      <w:start w:val="1"/>
      <w:numFmt w:val="bullet"/>
      <w:lvlText w:val="o"/>
      <w:lvlJc w:val="left"/>
      <w:pPr>
        <w:ind w:left="1440" w:hanging="360"/>
      </w:pPr>
      <w:rPr>
        <w:rFonts w:ascii="Courier New" w:hAnsi="Courier New" w:hint="default"/>
      </w:rPr>
    </w:lvl>
    <w:lvl w:ilvl="2" w:tplc="8B7C7F3A">
      <w:start w:val="1"/>
      <w:numFmt w:val="bullet"/>
      <w:lvlText w:val=""/>
      <w:lvlJc w:val="left"/>
      <w:pPr>
        <w:ind w:left="2160" w:hanging="360"/>
      </w:pPr>
      <w:rPr>
        <w:rFonts w:ascii="Wingdings" w:hAnsi="Wingdings" w:hint="default"/>
      </w:rPr>
    </w:lvl>
    <w:lvl w:ilvl="3" w:tplc="32068D8E">
      <w:start w:val="1"/>
      <w:numFmt w:val="bullet"/>
      <w:lvlText w:val=""/>
      <w:lvlJc w:val="left"/>
      <w:pPr>
        <w:ind w:left="2880" w:hanging="360"/>
      </w:pPr>
      <w:rPr>
        <w:rFonts w:ascii="Symbol" w:hAnsi="Symbol" w:hint="default"/>
      </w:rPr>
    </w:lvl>
    <w:lvl w:ilvl="4" w:tplc="267EF68E">
      <w:start w:val="1"/>
      <w:numFmt w:val="bullet"/>
      <w:lvlText w:val="o"/>
      <w:lvlJc w:val="left"/>
      <w:pPr>
        <w:ind w:left="3600" w:hanging="360"/>
      </w:pPr>
      <w:rPr>
        <w:rFonts w:ascii="Courier New" w:hAnsi="Courier New" w:hint="default"/>
      </w:rPr>
    </w:lvl>
    <w:lvl w:ilvl="5" w:tplc="29D42B4C">
      <w:start w:val="1"/>
      <w:numFmt w:val="bullet"/>
      <w:lvlText w:val=""/>
      <w:lvlJc w:val="left"/>
      <w:pPr>
        <w:ind w:left="4320" w:hanging="360"/>
      </w:pPr>
      <w:rPr>
        <w:rFonts w:ascii="Wingdings" w:hAnsi="Wingdings" w:hint="default"/>
      </w:rPr>
    </w:lvl>
    <w:lvl w:ilvl="6" w:tplc="73889ADC">
      <w:start w:val="1"/>
      <w:numFmt w:val="bullet"/>
      <w:lvlText w:val=""/>
      <w:lvlJc w:val="left"/>
      <w:pPr>
        <w:ind w:left="5040" w:hanging="360"/>
      </w:pPr>
      <w:rPr>
        <w:rFonts w:ascii="Symbol" w:hAnsi="Symbol" w:hint="default"/>
      </w:rPr>
    </w:lvl>
    <w:lvl w:ilvl="7" w:tplc="4EEE6FA0">
      <w:start w:val="1"/>
      <w:numFmt w:val="bullet"/>
      <w:lvlText w:val="o"/>
      <w:lvlJc w:val="left"/>
      <w:pPr>
        <w:ind w:left="5760" w:hanging="360"/>
      </w:pPr>
      <w:rPr>
        <w:rFonts w:ascii="Courier New" w:hAnsi="Courier New" w:hint="default"/>
      </w:rPr>
    </w:lvl>
    <w:lvl w:ilvl="8" w:tplc="AF969F46">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TUwMTIxNjAyszBW0lEKTi0uzszPAykwrAUAbpaXrSwAAAA="/>
  </w:docVars>
  <w:rsids>
    <w:rsidRoot w:val="0099016F"/>
    <w:rsid w:val="00005DDB"/>
    <w:rsid w:val="00006B6D"/>
    <w:rsid w:val="000074D0"/>
    <w:rsid w:val="000207FE"/>
    <w:rsid w:val="0002509E"/>
    <w:rsid w:val="00027BA4"/>
    <w:rsid w:val="000403D7"/>
    <w:rsid w:val="0005506B"/>
    <w:rsid w:val="00062CE2"/>
    <w:rsid w:val="000632D1"/>
    <w:rsid w:val="000748F5"/>
    <w:rsid w:val="0008417D"/>
    <w:rsid w:val="000E372D"/>
    <w:rsid w:val="000EEF03"/>
    <w:rsid w:val="0011136D"/>
    <w:rsid w:val="00114337"/>
    <w:rsid w:val="0012185E"/>
    <w:rsid w:val="00121F96"/>
    <w:rsid w:val="00135F06"/>
    <w:rsid w:val="00140363"/>
    <w:rsid w:val="001435F0"/>
    <w:rsid w:val="00144350"/>
    <w:rsid w:val="00167977"/>
    <w:rsid w:val="0017605D"/>
    <w:rsid w:val="00181820"/>
    <w:rsid w:val="001943EA"/>
    <w:rsid w:val="001977D1"/>
    <w:rsid w:val="001A2DA9"/>
    <w:rsid w:val="001A32DE"/>
    <w:rsid w:val="001B2B11"/>
    <w:rsid w:val="001C25E4"/>
    <w:rsid w:val="001E2051"/>
    <w:rsid w:val="001E3819"/>
    <w:rsid w:val="00201D48"/>
    <w:rsid w:val="002100A8"/>
    <w:rsid w:val="00224FD3"/>
    <w:rsid w:val="002251BB"/>
    <w:rsid w:val="00235563"/>
    <w:rsid w:val="00255F4A"/>
    <w:rsid w:val="0026638B"/>
    <w:rsid w:val="00276514"/>
    <w:rsid w:val="002945A4"/>
    <w:rsid w:val="002A34A1"/>
    <w:rsid w:val="002A49EE"/>
    <w:rsid w:val="002A4E0A"/>
    <w:rsid w:val="002A6FAC"/>
    <w:rsid w:val="002B7772"/>
    <w:rsid w:val="002C30A0"/>
    <w:rsid w:val="002D7339"/>
    <w:rsid w:val="00307A06"/>
    <w:rsid w:val="003114F6"/>
    <w:rsid w:val="00334954"/>
    <w:rsid w:val="00335051"/>
    <w:rsid w:val="003403E4"/>
    <w:rsid w:val="003529C0"/>
    <w:rsid w:val="00353717"/>
    <w:rsid w:val="0036114E"/>
    <w:rsid w:val="003626BF"/>
    <w:rsid w:val="003715DA"/>
    <w:rsid w:val="003C5200"/>
    <w:rsid w:val="003C7988"/>
    <w:rsid w:val="003D3B6E"/>
    <w:rsid w:val="003E70E7"/>
    <w:rsid w:val="003F7936"/>
    <w:rsid w:val="00411977"/>
    <w:rsid w:val="00446ACD"/>
    <w:rsid w:val="00452024"/>
    <w:rsid w:val="0049587A"/>
    <w:rsid w:val="00495C97"/>
    <w:rsid w:val="004C37A6"/>
    <w:rsid w:val="004D04DA"/>
    <w:rsid w:val="004D2599"/>
    <w:rsid w:val="004D777A"/>
    <w:rsid w:val="004E628F"/>
    <w:rsid w:val="004F13DB"/>
    <w:rsid w:val="004F593C"/>
    <w:rsid w:val="005069E1"/>
    <w:rsid w:val="00533D13"/>
    <w:rsid w:val="00545406"/>
    <w:rsid w:val="005531EF"/>
    <w:rsid w:val="00582CC5"/>
    <w:rsid w:val="00594ADB"/>
    <w:rsid w:val="0059651F"/>
    <w:rsid w:val="005A3E75"/>
    <w:rsid w:val="005D022B"/>
    <w:rsid w:val="005E5EE5"/>
    <w:rsid w:val="005E71DE"/>
    <w:rsid w:val="005F6788"/>
    <w:rsid w:val="00604D31"/>
    <w:rsid w:val="0062437E"/>
    <w:rsid w:val="006265D9"/>
    <w:rsid w:val="00635459"/>
    <w:rsid w:val="00644B12"/>
    <w:rsid w:val="0065790D"/>
    <w:rsid w:val="00667A71"/>
    <w:rsid w:val="0067310F"/>
    <w:rsid w:val="00676771"/>
    <w:rsid w:val="00676B0F"/>
    <w:rsid w:val="00687DC8"/>
    <w:rsid w:val="00691272"/>
    <w:rsid w:val="006959B2"/>
    <w:rsid w:val="00696931"/>
    <w:rsid w:val="006D75F0"/>
    <w:rsid w:val="006D7735"/>
    <w:rsid w:val="006F1E16"/>
    <w:rsid w:val="00722139"/>
    <w:rsid w:val="00733663"/>
    <w:rsid w:val="00734FD2"/>
    <w:rsid w:val="00745871"/>
    <w:rsid w:val="00755F3C"/>
    <w:rsid w:val="007C37FA"/>
    <w:rsid w:val="007D395A"/>
    <w:rsid w:val="007D4CF4"/>
    <w:rsid w:val="007E7E2B"/>
    <w:rsid w:val="007F06A2"/>
    <w:rsid w:val="007F5D03"/>
    <w:rsid w:val="00800503"/>
    <w:rsid w:val="0080155C"/>
    <w:rsid w:val="00806626"/>
    <w:rsid w:val="00816805"/>
    <w:rsid w:val="0081739C"/>
    <w:rsid w:val="00832950"/>
    <w:rsid w:val="00833295"/>
    <w:rsid w:val="00851C02"/>
    <w:rsid w:val="00873185"/>
    <w:rsid w:val="00875EC7"/>
    <w:rsid w:val="00885552"/>
    <w:rsid w:val="008868BC"/>
    <w:rsid w:val="00886E30"/>
    <w:rsid w:val="0089902B"/>
    <w:rsid w:val="008A50FD"/>
    <w:rsid w:val="008B4180"/>
    <w:rsid w:val="008C416E"/>
    <w:rsid w:val="008C6B2C"/>
    <w:rsid w:val="008E5B99"/>
    <w:rsid w:val="008F5147"/>
    <w:rsid w:val="00901A76"/>
    <w:rsid w:val="00914952"/>
    <w:rsid w:val="009213FB"/>
    <w:rsid w:val="00927CD7"/>
    <w:rsid w:val="00932C14"/>
    <w:rsid w:val="009355E8"/>
    <w:rsid w:val="0093816F"/>
    <w:rsid w:val="0095103F"/>
    <w:rsid w:val="00954CDD"/>
    <w:rsid w:val="0099016F"/>
    <w:rsid w:val="00990175"/>
    <w:rsid w:val="00994C94"/>
    <w:rsid w:val="009B278A"/>
    <w:rsid w:val="00A01769"/>
    <w:rsid w:val="00A052CA"/>
    <w:rsid w:val="00A10770"/>
    <w:rsid w:val="00A11E8E"/>
    <w:rsid w:val="00A24DFB"/>
    <w:rsid w:val="00A47FF5"/>
    <w:rsid w:val="00A53D57"/>
    <w:rsid w:val="00A54EDB"/>
    <w:rsid w:val="00A64E8B"/>
    <w:rsid w:val="00A95213"/>
    <w:rsid w:val="00AA3F8F"/>
    <w:rsid w:val="00AC4DA0"/>
    <w:rsid w:val="00AD0D85"/>
    <w:rsid w:val="00B1251F"/>
    <w:rsid w:val="00B15E39"/>
    <w:rsid w:val="00B3183C"/>
    <w:rsid w:val="00B40776"/>
    <w:rsid w:val="00B460CF"/>
    <w:rsid w:val="00B917B5"/>
    <w:rsid w:val="00B97DA8"/>
    <w:rsid w:val="00BA34A8"/>
    <w:rsid w:val="00BA77F6"/>
    <w:rsid w:val="00BB58F0"/>
    <w:rsid w:val="00BB7BD7"/>
    <w:rsid w:val="00BD5B09"/>
    <w:rsid w:val="00BD68CA"/>
    <w:rsid w:val="00BF4C54"/>
    <w:rsid w:val="00C270DC"/>
    <w:rsid w:val="00C90C19"/>
    <w:rsid w:val="00C91C29"/>
    <w:rsid w:val="00CB081C"/>
    <w:rsid w:val="00D1077E"/>
    <w:rsid w:val="00D541B7"/>
    <w:rsid w:val="00D74C7E"/>
    <w:rsid w:val="00D80F9E"/>
    <w:rsid w:val="00D81805"/>
    <w:rsid w:val="00D955A8"/>
    <w:rsid w:val="00DC58EE"/>
    <w:rsid w:val="00DD24AD"/>
    <w:rsid w:val="00E0634B"/>
    <w:rsid w:val="00E06C64"/>
    <w:rsid w:val="00E353D5"/>
    <w:rsid w:val="00E53410"/>
    <w:rsid w:val="00E62CC3"/>
    <w:rsid w:val="00E675E7"/>
    <w:rsid w:val="00E77450"/>
    <w:rsid w:val="00E80E55"/>
    <w:rsid w:val="00E83542"/>
    <w:rsid w:val="00EA410E"/>
    <w:rsid w:val="00EA5FF1"/>
    <w:rsid w:val="00EF7A5C"/>
    <w:rsid w:val="00F14ECE"/>
    <w:rsid w:val="00F25C6B"/>
    <w:rsid w:val="00F30DFB"/>
    <w:rsid w:val="00F34026"/>
    <w:rsid w:val="00FB2A30"/>
    <w:rsid w:val="00FB5CF5"/>
    <w:rsid w:val="00FD0FB0"/>
    <w:rsid w:val="00FD17FD"/>
    <w:rsid w:val="00FE3DFA"/>
    <w:rsid w:val="0123D3B9"/>
    <w:rsid w:val="012AAF4E"/>
    <w:rsid w:val="014FE509"/>
    <w:rsid w:val="0166A768"/>
    <w:rsid w:val="0179A92D"/>
    <w:rsid w:val="017F15AB"/>
    <w:rsid w:val="01B47CEF"/>
    <w:rsid w:val="02132A7E"/>
    <w:rsid w:val="021CE5AB"/>
    <w:rsid w:val="02E3F297"/>
    <w:rsid w:val="02E862D4"/>
    <w:rsid w:val="030E5CCC"/>
    <w:rsid w:val="0310F10E"/>
    <w:rsid w:val="03504D50"/>
    <w:rsid w:val="0370BCC0"/>
    <w:rsid w:val="03722DE4"/>
    <w:rsid w:val="044AC265"/>
    <w:rsid w:val="0467099C"/>
    <w:rsid w:val="05481C86"/>
    <w:rsid w:val="05A54533"/>
    <w:rsid w:val="05D9073F"/>
    <w:rsid w:val="05F79A35"/>
    <w:rsid w:val="0617666B"/>
    <w:rsid w:val="0645F012"/>
    <w:rsid w:val="067391F4"/>
    <w:rsid w:val="06C2F4A5"/>
    <w:rsid w:val="0705857A"/>
    <w:rsid w:val="07157D6A"/>
    <w:rsid w:val="07340DFD"/>
    <w:rsid w:val="075C4C5A"/>
    <w:rsid w:val="077C3103"/>
    <w:rsid w:val="07C76114"/>
    <w:rsid w:val="07CC3E33"/>
    <w:rsid w:val="08202C3A"/>
    <w:rsid w:val="09F83783"/>
    <w:rsid w:val="09F858E1"/>
    <w:rsid w:val="0A6A823E"/>
    <w:rsid w:val="0A7AC4BF"/>
    <w:rsid w:val="0AAF6864"/>
    <w:rsid w:val="0AB341D7"/>
    <w:rsid w:val="0AD5325B"/>
    <w:rsid w:val="0B08265E"/>
    <w:rsid w:val="0B74F161"/>
    <w:rsid w:val="0B832A7B"/>
    <w:rsid w:val="0BB7C407"/>
    <w:rsid w:val="0BC55487"/>
    <w:rsid w:val="0C034565"/>
    <w:rsid w:val="0C55F636"/>
    <w:rsid w:val="0CD23EDC"/>
    <w:rsid w:val="0CDFD138"/>
    <w:rsid w:val="0CE7BEBE"/>
    <w:rsid w:val="0D313A0A"/>
    <w:rsid w:val="0D64F924"/>
    <w:rsid w:val="0D65C5A3"/>
    <w:rsid w:val="0D6E9D82"/>
    <w:rsid w:val="0DC56CEB"/>
    <w:rsid w:val="0DEF737C"/>
    <w:rsid w:val="0DFDEC45"/>
    <w:rsid w:val="0E5626A7"/>
    <w:rsid w:val="0E584A08"/>
    <w:rsid w:val="0E7AEE09"/>
    <w:rsid w:val="0E8077CB"/>
    <w:rsid w:val="0F544378"/>
    <w:rsid w:val="0FC1CBDB"/>
    <w:rsid w:val="100D736F"/>
    <w:rsid w:val="1083A4EF"/>
    <w:rsid w:val="108D00B7"/>
    <w:rsid w:val="10CA65FD"/>
    <w:rsid w:val="10E7BF89"/>
    <w:rsid w:val="10F16947"/>
    <w:rsid w:val="11658EBD"/>
    <w:rsid w:val="127D739A"/>
    <w:rsid w:val="12A7D698"/>
    <w:rsid w:val="12CF7044"/>
    <w:rsid w:val="12D531FE"/>
    <w:rsid w:val="12F96C9D"/>
    <w:rsid w:val="13205144"/>
    <w:rsid w:val="132BBB8C"/>
    <w:rsid w:val="13448751"/>
    <w:rsid w:val="1364D2EB"/>
    <w:rsid w:val="1382C4C2"/>
    <w:rsid w:val="13AEFC85"/>
    <w:rsid w:val="142B3B93"/>
    <w:rsid w:val="142C774F"/>
    <w:rsid w:val="1482FD5D"/>
    <w:rsid w:val="15013DFE"/>
    <w:rsid w:val="15C10ECE"/>
    <w:rsid w:val="15D16174"/>
    <w:rsid w:val="15F2CAAC"/>
    <w:rsid w:val="161B5949"/>
    <w:rsid w:val="162A70D2"/>
    <w:rsid w:val="1642EB7F"/>
    <w:rsid w:val="168291A4"/>
    <w:rsid w:val="16BD6151"/>
    <w:rsid w:val="16C100DB"/>
    <w:rsid w:val="16C7DFF6"/>
    <w:rsid w:val="16EE1C84"/>
    <w:rsid w:val="1734162F"/>
    <w:rsid w:val="177A7671"/>
    <w:rsid w:val="178DB7FD"/>
    <w:rsid w:val="1795F50C"/>
    <w:rsid w:val="17A1EC49"/>
    <w:rsid w:val="17AFE9C7"/>
    <w:rsid w:val="17B52E83"/>
    <w:rsid w:val="17C564AA"/>
    <w:rsid w:val="17F38153"/>
    <w:rsid w:val="18306896"/>
    <w:rsid w:val="19163A06"/>
    <w:rsid w:val="19274DB9"/>
    <w:rsid w:val="192D1A3D"/>
    <w:rsid w:val="19422639"/>
    <w:rsid w:val="195EC5FF"/>
    <w:rsid w:val="19B7E7D4"/>
    <w:rsid w:val="19BE1ED3"/>
    <w:rsid w:val="19CD3814"/>
    <w:rsid w:val="19E8DB1B"/>
    <w:rsid w:val="19FF80B8"/>
    <w:rsid w:val="1AA6D36C"/>
    <w:rsid w:val="1ACB32C4"/>
    <w:rsid w:val="1AD7BA26"/>
    <w:rsid w:val="1B100D58"/>
    <w:rsid w:val="1B10655D"/>
    <w:rsid w:val="1B14B68D"/>
    <w:rsid w:val="1B3A8B38"/>
    <w:rsid w:val="1B963E02"/>
    <w:rsid w:val="1C349DA4"/>
    <w:rsid w:val="1C6D3E10"/>
    <w:rsid w:val="1CAC882D"/>
    <w:rsid w:val="1D5B301A"/>
    <w:rsid w:val="1D7C854A"/>
    <w:rsid w:val="1DA2026F"/>
    <w:rsid w:val="1DA462DA"/>
    <w:rsid w:val="1DF1A57B"/>
    <w:rsid w:val="1E333B8B"/>
    <w:rsid w:val="1E4CB242"/>
    <w:rsid w:val="1F06D09A"/>
    <w:rsid w:val="1FAD82C5"/>
    <w:rsid w:val="1FE525A5"/>
    <w:rsid w:val="20920DCA"/>
    <w:rsid w:val="20DAB808"/>
    <w:rsid w:val="2134C704"/>
    <w:rsid w:val="2151583A"/>
    <w:rsid w:val="21ACD9A8"/>
    <w:rsid w:val="21BC7D84"/>
    <w:rsid w:val="21E09D45"/>
    <w:rsid w:val="223EF4E2"/>
    <w:rsid w:val="22559342"/>
    <w:rsid w:val="22627F06"/>
    <w:rsid w:val="22675862"/>
    <w:rsid w:val="22B9F51E"/>
    <w:rsid w:val="2340B8D3"/>
    <w:rsid w:val="241FD5F4"/>
    <w:rsid w:val="24E4BED2"/>
    <w:rsid w:val="24E671F5"/>
    <w:rsid w:val="24F22B45"/>
    <w:rsid w:val="2542D6A8"/>
    <w:rsid w:val="25795AF9"/>
    <w:rsid w:val="25829034"/>
    <w:rsid w:val="2599C41A"/>
    <w:rsid w:val="25B98211"/>
    <w:rsid w:val="25EA5D73"/>
    <w:rsid w:val="2649F113"/>
    <w:rsid w:val="269AE60B"/>
    <w:rsid w:val="26DEAE0A"/>
    <w:rsid w:val="26E5249F"/>
    <w:rsid w:val="274F2B8A"/>
    <w:rsid w:val="2751FF42"/>
    <w:rsid w:val="27AFF0B7"/>
    <w:rsid w:val="280DA12C"/>
    <w:rsid w:val="2821C983"/>
    <w:rsid w:val="285AA9AA"/>
    <w:rsid w:val="285E366F"/>
    <w:rsid w:val="289B152D"/>
    <w:rsid w:val="28E43D66"/>
    <w:rsid w:val="28E58FBA"/>
    <w:rsid w:val="2908FB01"/>
    <w:rsid w:val="290E09B5"/>
    <w:rsid w:val="29994F7B"/>
    <w:rsid w:val="29BDD9B2"/>
    <w:rsid w:val="29C51D5F"/>
    <w:rsid w:val="29D27C35"/>
    <w:rsid w:val="2A1647CB"/>
    <w:rsid w:val="2A57FDCA"/>
    <w:rsid w:val="2A99D823"/>
    <w:rsid w:val="2AAF4C5C"/>
    <w:rsid w:val="2B079EAF"/>
    <w:rsid w:val="2B214238"/>
    <w:rsid w:val="2B4BC0BD"/>
    <w:rsid w:val="2B6E572E"/>
    <w:rsid w:val="2B9958BA"/>
    <w:rsid w:val="2BB67715"/>
    <w:rsid w:val="2BE127ED"/>
    <w:rsid w:val="2BE84FAA"/>
    <w:rsid w:val="2C19C144"/>
    <w:rsid w:val="2C2A5650"/>
    <w:rsid w:val="2C37962A"/>
    <w:rsid w:val="2C86174A"/>
    <w:rsid w:val="2CA8D950"/>
    <w:rsid w:val="2CCA7C62"/>
    <w:rsid w:val="2CE0E533"/>
    <w:rsid w:val="2D00674E"/>
    <w:rsid w:val="2D10D258"/>
    <w:rsid w:val="2D24DA4E"/>
    <w:rsid w:val="2D584C3A"/>
    <w:rsid w:val="2DB20327"/>
    <w:rsid w:val="2E422DF9"/>
    <w:rsid w:val="2E81CDE8"/>
    <w:rsid w:val="2E8CAFCB"/>
    <w:rsid w:val="2E9C2FCD"/>
    <w:rsid w:val="2E9F39CF"/>
    <w:rsid w:val="2EB5C625"/>
    <w:rsid w:val="2EF06AB8"/>
    <w:rsid w:val="2F772641"/>
    <w:rsid w:val="2F84D7BB"/>
    <w:rsid w:val="2FEEB6B8"/>
    <w:rsid w:val="30369E0B"/>
    <w:rsid w:val="304810ED"/>
    <w:rsid w:val="30692B95"/>
    <w:rsid w:val="307D5BC4"/>
    <w:rsid w:val="3090A8CA"/>
    <w:rsid w:val="30976B11"/>
    <w:rsid w:val="30FB953C"/>
    <w:rsid w:val="31174250"/>
    <w:rsid w:val="313DAAA0"/>
    <w:rsid w:val="314220FB"/>
    <w:rsid w:val="314EB3A1"/>
    <w:rsid w:val="31AE9B3F"/>
    <w:rsid w:val="31B874E9"/>
    <w:rsid w:val="31D8E1AD"/>
    <w:rsid w:val="3289BC56"/>
    <w:rsid w:val="32F98837"/>
    <w:rsid w:val="333B1CED"/>
    <w:rsid w:val="338C381B"/>
    <w:rsid w:val="339AB1E3"/>
    <w:rsid w:val="33F558ED"/>
    <w:rsid w:val="3414774D"/>
    <w:rsid w:val="34401505"/>
    <w:rsid w:val="3455BF79"/>
    <w:rsid w:val="34774608"/>
    <w:rsid w:val="35264C16"/>
    <w:rsid w:val="3559EFB4"/>
    <w:rsid w:val="3665E5C2"/>
    <w:rsid w:val="3669358F"/>
    <w:rsid w:val="366A8D6E"/>
    <w:rsid w:val="36D2DF0F"/>
    <w:rsid w:val="374F3B53"/>
    <w:rsid w:val="37A42CD4"/>
    <w:rsid w:val="37A54B94"/>
    <w:rsid w:val="37D10A04"/>
    <w:rsid w:val="37DDAB2C"/>
    <w:rsid w:val="3808E061"/>
    <w:rsid w:val="382B2E4B"/>
    <w:rsid w:val="383F7EE4"/>
    <w:rsid w:val="384CCF9E"/>
    <w:rsid w:val="38687FB5"/>
    <w:rsid w:val="38B31F59"/>
    <w:rsid w:val="38B7705F"/>
    <w:rsid w:val="3966C6E5"/>
    <w:rsid w:val="399EF4C6"/>
    <w:rsid w:val="39BA248B"/>
    <w:rsid w:val="3A01CBF3"/>
    <w:rsid w:val="3A2512EB"/>
    <w:rsid w:val="3A495FBA"/>
    <w:rsid w:val="3AC1164B"/>
    <w:rsid w:val="3AC39737"/>
    <w:rsid w:val="3B4E77A0"/>
    <w:rsid w:val="3B820A1D"/>
    <w:rsid w:val="3B82D231"/>
    <w:rsid w:val="3B8CE27A"/>
    <w:rsid w:val="3BD15D25"/>
    <w:rsid w:val="3C11DF7B"/>
    <w:rsid w:val="3C454089"/>
    <w:rsid w:val="3C7EE8B4"/>
    <w:rsid w:val="3CBBFEE9"/>
    <w:rsid w:val="3CC42546"/>
    <w:rsid w:val="3D3F53DC"/>
    <w:rsid w:val="3D634C9E"/>
    <w:rsid w:val="3D75D2D5"/>
    <w:rsid w:val="3D8EE034"/>
    <w:rsid w:val="3D922A9A"/>
    <w:rsid w:val="3E04B7E6"/>
    <w:rsid w:val="3E36266B"/>
    <w:rsid w:val="3E3A3808"/>
    <w:rsid w:val="3E3E684B"/>
    <w:rsid w:val="3E442764"/>
    <w:rsid w:val="3E47007C"/>
    <w:rsid w:val="3E63654B"/>
    <w:rsid w:val="3E97E0B4"/>
    <w:rsid w:val="3E9B58A7"/>
    <w:rsid w:val="3EAC5CE5"/>
    <w:rsid w:val="3F1066A2"/>
    <w:rsid w:val="3F42B257"/>
    <w:rsid w:val="3F719287"/>
    <w:rsid w:val="3F8E1E80"/>
    <w:rsid w:val="3FDA38AC"/>
    <w:rsid w:val="3FFBFA98"/>
    <w:rsid w:val="40163900"/>
    <w:rsid w:val="402D52B4"/>
    <w:rsid w:val="409C2736"/>
    <w:rsid w:val="41233957"/>
    <w:rsid w:val="417335F5"/>
    <w:rsid w:val="41B5D63F"/>
    <w:rsid w:val="41CB31BE"/>
    <w:rsid w:val="425628B1"/>
    <w:rsid w:val="42A19D4D"/>
    <w:rsid w:val="42B6EA85"/>
    <w:rsid w:val="42BF5CEF"/>
    <w:rsid w:val="4302D1E0"/>
    <w:rsid w:val="437E5206"/>
    <w:rsid w:val="43BADF36"/>
    <w:rsid w:val="43E06338"/>
    <w:rsid w:val="441C3C53"/>
    <w:rsid w:val="4531FEA8"/>
    <w:rsid w:val="45615D16"/>
    <w:rsid w:val="456A801D"/>
    <w:rsid w:val="457BEDC5"/>
    <w:rsid w:val="45B2E63B"/>
    <w:rsid w:val="45E8488C"/>
    <w:rsid w:val="45F50C74"/>
    <w:rsid w:val="45FF39B3"/>
    <w:rsid w:val="464F3A49"/>
    <w:rsid w:val="467B146E"/>
    <w:rsid w:val="468911EC"/>
    <w:rsid w:val="469E17F8"/>
    <w:rsid w:val="46D159A6"/>
    <w:rsid w:val="4701DA23"/>
    <w:rsid w:val="479504E9"/>
    <w:rsid w:val="47D241B6"/>
    <w:rsid w:val="48159FB4"/>
    <w:rsid w:val="4816E4CF"/>
    <w:rsid w:val="489EECC7"/>
    <w:rsid w:val="48D0B529"/>
    <w:rsid w:val="490E53D4"/>
    <w:rsid w:val="491B0225"/>
    <w:rsid w:val="491C70DC"/>
    <w:rsid w:val="49307038"/>
    <w:rsid w:val="495C3ACF"/>
    <w:rsid w:val="4969375D"/>
    <w:rsid w:val="49A7D2C7"/>
    <w:rsid w:val="49B5D7A6"/>
    <w:rsid w:val="49BD1B46"/>
    <w:rsid w:val="4A50F27F"/>
    <w:rsid w:val="4AB8B699"/>
    <w:rsid w:val="4AD25062"/>
    <w:rsid w:val="4ADFDF8C"/>
    <w:rsid w:val="4B76320A"/>
    <w:rsid w:val="4B8CDC91"/>
    <w:rsid w:val="4B9335E2"/>
    <w:rsid w:val="4BC45FE6"/>
    <w:rsid w:val="4BD5E971"/>
    <w:rsid w:val="4C2FC892"/>
    <w:rsid w:val="4C4F4D8E"/>
    <w:rsid w:val="4C91AC4B"/>
    <w:rsid w:val="4CB94BE7"/>
    <w:rsid w:val="4D1B701C"/>
    <w:rsid w:val="4D9AB871"/>
    <w:rsid w:val="4DB3721D"/>
    <w:rsid w:val="4DBD0302"/>
    <w:rsid w:val="4DD6B9A2"/>
    <w:rsid w:val="4EB8E551"/>
    <w:rsid w:val="4F04CCAC"/>
    <w:rsid w:val="4F3F2697"/>
    <w:rsid w:val="4F4924C2"/>
    <w:rsid w:val="4F844F5C"/>
    <w:rsid w:val="4F894B21"/>
    <w:rsid w:val="4FC8175B"/>
    <w:rsid w:val="4FE6C888"/>
    <w:rsid w:val="502FF432"/>
    <w:rsid w:val="503D4925"/>
    <w:rsid w:val="5073BC31"/>
    <w:rsid w:val="50F598E2"/>
    <w:rsid w:val="51278C71"/>
    <w:rsid w:val="51364129"/>
    <w:rsid w:val="51AB9A31"/>
    <w:rsid w:val="51BBBF9B"/>
    <w:rsid w:val="51C6CC65"/>
    <w:rsid w:val="51E866B7"/>
    <w:rsid w:val="525CC66C"/>
    <w:rsid w:val="526BF00E"/>
    <w:rsid w:val="526DE1F5"/>
    <w:rsid w:val="52784153"/>
    <w:rsid w:val="52A08107"/>
    <w:rsid w:val="52C0EBE3"/>
    <w:rsid w:val="52C350C4"/>
    <w:rsid w:val="52D15A61"/>
    <w:rsid w:val="52FB071E"/>
    <w:rsid w:val="53031F12"/>
    <w:rsid w:val="53472BC7"/>
    <w:rsid w:val="53594CFB"/>
    <w:rsid w:val="53607C4F"/>
    <w:rsid w:val="53B4FE82"/>
    <w:rsid w:val="541DFFA5"/>
    <w:rsid w:val="5432BB1B"/>
    <w:rsid w:val="5450ACF2"/>
    <w:rsid w:val="545CBC44"/>
    <w:rsid w:val="545E36EB"/>
    <w:rsid w:val="54B06E60"/>
    <w:rsid w:val="54DC34E2"/>
    <w:rsid w:val="54FFB8BD"/>
    <w:rsid w:val="551EBFF4"/>
    <w:rsid w:val="55B0BA68"/>
    <w:rsid w:val="560BE9C2"/>
    <w:rsid w:val="56114506"/>
    <w:rsid w:val="563184CF"/>
    <w:rsid w:val="5681BB28"/>
    <w:rsid w:val="569D29AB"/>
    <w:rsid w:val="56BBD7DA"/>
    <w:rsid w:val="574A766F"/>
    <w:rsid w:val="57AE5E75"/>
    <w:rsid w:val="57BC2B7A"/>
    <w:rsid w:val="57D28821"/>
    <w:rsid w:val="58132F45"/>
    <w:rsid w:val="581B4670"/>
    <w:rsid w:val="5860699C"/>
    <w:rsid w:val="592030E6"/>
    <w:rsid w:val="5946B4CC"/>
    <w:rsid w:val="594CD129"/>
    <w:rsid w:val="59536468"/>
    <w:rsid w:val="5992261E"/>
    <w:rsid w:val="5A328E6E"/>
    <w:rsid w:val="5A538B63"/>
    <w:rsid w:val="5A71D952"/>
    <w:rsid w:val="5A796231"/>
    <w:rsid w:val="5A8C0703"/>
    <w:rsid w:val="5AC87B9C"/>
    <w:rsid w:val="5BB4F0E6"/>
    <w:rsid w:val="5C0917C5"/>
    <w:rsid w:val="5C0D450C"/>
    <w:rsid w:val="5C2472CD"/>
    <w:rsid w:val="5C4994D7"/>
    <w:rsid w:val="5CCA99BB"/>
    <w:rsid w:val="5D08E794"/>
    <w:rsid w:val="5D3CBFD8"/>
    <w:rsid w:val="5D552280"/>
    <w:rsid w:val="5D8F2CF7"/>
    <w:rsid w:val="5DC07504"/>
    <w:rsid w:val="5F6704FC"/>
    <w:rsid w:val="5FC4FD98"/>
    <w:rsid w:val="5FE41A42"/>
    <w:rsid w:val="5FF1ECD7"/>
    <w:rsid w:val="60092410"/>
    <w:rsid w:val="600EAC68"/>
    <w:rsid w:val="60114BDD"/>
    <w:rsid w:val="60148031"/>
    <w:rsid w:val="6038A8C1"/>
    <w:rsid w:val="6112850B"/>
    <w:rsid w:val="6113AA32"/>
    <w:rsid w:val="615FA3D2"/>
    <w:rsid w:val="61B1A707"/>
    <w:rsid w:val="61E57FC5"/>
    <w:rsid w:val="61EE44C8"/>
    <w:rsid w:val="61FD8E62"/>
    <w:rsid w:val="61FF7F9F"/>
    <w:rsid w:val="620167BF"/>
    <w:rsid w:val="620A2C16"/>
    <w:rsid w:val="624DEC18"/>
    <w:rsid w:val="624ECE75"/>
    <w:rsid w:val="62971E08"/>
    <w:rsid w:val="62AAF91A"/>
    <w:rsid w:val="62DEFD33"/>
    <w:rsid w:val="63443333"/>
    <w:rsid w:val="63AFC3B6"/>
    <w:rsid w:val="63B2A2CB"/>
    <w:rsid w:val="63B41182"/>
    <w:rsid w:val="63C7E64D"/>
    <w:rsid w:val="63CA6613"/>
    <w:rsid w:val="63DD0BE2"/>
    <w:rsid w:val="6419C0EC"/>
    <w:rsid w:val="642924FD"/>
    <w:rsid w:val="64BA020C"/>
    <w:rsid w:val="64EC034F"/>
    <w:rsid w:val="64FFD3D3"/>
    <w:rsid w:val="6513F107"/>
    <w:rsid w:val="65463EA0"/>
    <w:rsid w:val="666CBB87"/>
    <w:rsid w:val="6686BF71"/>
    <w:rsid w:val="66B62E61"/>
    <w:rsid w:val="66CE6534"/>
    <w:rsid w:val="66E47D27"/>
    <w:rsid w:val="66F9B8B6"/>
    <w:rsid w:val="6751ACE5"/>
    <w:rsid w:val="6768CE3B"/>
    <w:rsid w:val="67A1D7B1"/>
    <w:rsid w:val="67BADC2E"/>
    <w:rsid w:val="6821DA12"/>
    <w:rsid w:val="682DF953"/>
    <w:rsid w:val="6849C47C"/>
    <w:rsid w:val="68C2C9AC"/>
    <w:rsid w:val="690EEF82"/>
    <w:rsid w:val="6916108E"/>
    <w:rsid w:val="696BDFDE"/>
    <w:rsid w:val="6985DEAD"/>
    <w:rsid w:val="6998E47E"/>
    <w:rsid w:val="69EA1414"/>
    <w:rsid w:val="6A7DDC23"/>
    <w:rsid w:val="6A9A023C"/>
    <w:rsid w:val="6AA91339"/>
    <w:rsid w:val="6AB1BD5C"/>
    <w:rsid w:val="6AB50373"/>
    <w:rsid w:val="6B8ABAA7"/>
    <w:rsid w:val="6BED04B5"/>
    <w:rsid w:val="6C35D29D"/>
    <w:rsid w:val="6C8A5843"/>
    <w:rsid w:val="6CB0A754"/>
    <w:rsid w:val="6D3821AD"/>
    <w:rsid w:val="6D4A432A"/>
    <w:rsid w:val="6DD9781C"/>
    <w:rsid w:val="6DEDCA50"/>
    <w:rsid w:val="6E1F0830"/>
    <w:rsid w:val="6E5A1846"/>
    <w:rsid w:val="6E639B99"/>
    <w:rsid w:val="6EE839F6"/>
    <w:rsid w:val="6EEF6125"/>
    <w:rsid w:val="6EF503D2"/>
    <w:rsid w:val="6F05775A"/>
    <w:rsid w:val="6F2BB67E"/>
    <w:rsid w:val="6FAA80D1"/>
    <w:rsid w:val="6FC681F4"/>
    <w:rsid w:val="6FEED3CC"/>
    <w:rsid w:val="701D6E53"/>
    <w:rsid w:val="70AC756B"/>
    <w:rsid w:val="70BB3E96"/>
    <w:rsid w:val="70E59F22"/>
    <w:rsid w:val="710943C0"/>
    <w:rsid w:val="713713C5"/>
    <w:rsid w:val="713B2C7A"/>
    <w:rsid w:val="7140283F"/>
    <w:rsid w:val="716AD658"/>
    <w:rsid w:val="71751454"/>
    <w:rsid w:val="71A71A9A"/>
    <w:rsid w:val="72046892"/>
    <w:rsid w:val="720B92D0"/>
    <w:rsid w:val="722BA006"/>
    <w:rsid w:val="72325662"/>
    <w:rsid w:val="724A93D4"/>
    <w:rsid w:val="728005C1"/>
    <w:rsid w:val="72D43B37"/>
    <w:rsid w:val="73140AD6"/>
    <w:rsid w:val="73C2BD18"/>
    <w:rsid w:val="73C77067"/>
    <w:rsid w:val="73D3BEA3"/>
    <w:rsid w:val="74B1EC69"/>
    <w:rsid w:val="7525D205"/>
    <w:rsid w:val="753C0954"/>
    <w:rsid w:val="756340C8"/>
    <w:rsid w:val="75E1C85E"/>
    <w:rsid w:val="76313A89"/>
    <w:rsid w:val="7648E7D8"/>
    <w:rsid w:val="768166E4"/>
    <w:rsid w:val="76B94F87"/>
    <w:rsid w:val="76F2F0F9"/>
    <w:rsid w:val="7705C785"/>
    <w:rsid w:val="7736B483"/>
    <w:rsid w:val="773AF830"/>
    <w:rsid w:val="77410D2F"/>
    <w:rsid w:val="776EAC4C"/>
    <w:rsid w:val="77CC3704"/>
    <w:rsid w:val="77E861ED"/>
    <w:rsid w:val="77FAF378"/>
    <w:rsid w:val="7829BD69"/>
    <w:rsid w:val="78504DB7"/>
    <w:rsid w:val="7862309D"/>
    <w:rsid w:val="7867D28F"/>
    <w:rsid w:val="788B2C5E"/>
    <w:rsid w:val="78CE76E3"/>
    <w:rsid w:val="78D6C891"/>
    <w:rsid w:val="78DA0B6A"/>
    <w:rsid w:val="78EE1EF3"/>
    <w:rsid w:val="79031ECE"/>
    <w:rsid w:val="791A6FCD"/>
    <w:rsid w:val="7931A288"/>
    <w:rsid w:val="7949D5C7"/>
    <w:rsid w:val="794E44AC"/>
    <w:rsid w:val="796F2F0C"/>
    <w:rsid w:val="79FCB5EA"/>
    <w:rsid w:val="7A3A6990"/>
    <w:rsid w:val="7A3EFD17"/>
    <w:rsid w:val="7ADF07CF"/>
    <w:rsid w:val="7B32943A"/>
    <w:rsid w:val="7B44C7CC"/>
    <w:rsid w:val="7B6950B8"/>
    <w:rsid w:val="7B6D80C6"/>
    <w:rsid w:val="7BC93920"/>
    <w:rsid w:val="7BD8E9FD"/>
    <w:rsid w:val="7C1F8DFF"/>
    <w:rsid w:val="7C5AC3E2"/>
    <w:rsid w:val="7C7CC9D9"/>
    <w:rsid w:val="7C817689"/>
    <w:rsid w:val="7CA63E84"/>
    <w:rsid w:val="7CA6D2BF"/>
    <w:rsid w:val="7CCE649B"/>
    <w:rsid w:val="7D105B9A"/>
    <w:rsid w:val="7D46261B"/>
    <w:rsid w:val="7D6D35F9"/>
    <w:rsid w:val="7DF7A513"/>
    <w:rsid w:val="7E3DD0F4"/>
    <w:rsid w:val="7E519AA2"/>
    <w:rsid w:val="7E6099FB"/>
    <w:rsid w:val="7E7CE6C4"/>
    <w:rsid w:val="7E951BB7"/>
    <w:rsid w:val="7EA6672B"/>
    <w:rsid w:val="7FB05B5F"/>
    <w:rsid w:val="7FC97764"/>
    <w:rsid w:val="7FCC2322"/>
    <w:rsid w:val="7FDF9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68222"/>
  <w15:chartTrackingRefBased/>
  <w15:docId w15:val="{F3E26C68-819D-3A42-808B-D077F3FE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687DC8"/>
  </w:style>
  <w:style w:type="paragraph" w:styleId="BalloonText">
    <w:name w:val="Balloon Text"/>
    <w:basedOn w:val="Normal"/>
    <w:link w:val="BalloonTextChar"/>
    <w:uiPriority w:val="99"/>
    <w:semiHidden/>
    <w:unhideWhenUsed/>
    <w:rsid w:val="00687DC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7DC8"/>
    <w:rPr>
      <w:rFonts w:ascii="Times New Roman" w:hAnsi="Times New Roman" w:cs="Times New Roman"/>
      <w:sz w:val="18"/>
      <w:szCs w:val="18"/>
    </w:rPr>
  </w:style>
  <w:style w:type="paragraph" w:styleId="CommentText">
    <w:name w:val="annotation text"/>
    <w:basedOn w:val="Normal"/>
    <w:link w:val="CommentTextChar"/>
    <w:uiPriority w:val="99"/>
    <w:semiHidden/>
    <w:unhideWhenUsed/>
    <w:rsid w:val="00687DC8"/>
    <w:rPr>
      <w:sz w:val="20"/>
      <w:szCs w:val="20"/>
    </w:rPr>
  </w:style>
  <w:style w:type="character" w:customStyle="1" w:styleId="CommentTextChar">
    <w:name w:val="Comment Text Char"/>
    <w:basedOn w:val="DefaultParagraphFont"/>
    <w:link w:val="CommentText"/>
    <w:uiPriority w:val="99"/>
    <w:semiHidden/>
    <w:rsid w:val="00687DC8"/>
    <w:rPr>
      <w:sz w:val="20"/>
      <w:szCs w:val="20"/>
    </w:rPr>
  </w:style>
  <w:style w:type="character" w:styleId="CommentReference">
    <w:name w:val="annotation reference"/>
    <w:basedOn w:val="DefaultParagraphFont"/>
    <w:uiPriority w:val="99"/>
    <w:semiHidden/>
    <w:unhideWhenUsed/>
    <w:rsid w:val="00687DC8"/>
    <w:rPr>
      <w:sz w:val="16"/>
      <w:szCs w:val="16"/>
    </w:rPr>
  </w:style>
  <w:style w:type="paragraph" w:styleId="CommentSubject">
    <w:name w:val="annotation subject"/>
    <w:basedOn w:val="CommentText"/>
    <w:next w:val="CommentText"/>
    <w:link w:val="CommentSubjectChar"/>
    <w:uiPriority w:val="99"/>
    <w:semiHidden/>
    <w:unhideWhenUsed/>
    <w:rsid w:val="002A49EE"/>
    <w:rPr>
      <w:b/>
      <w:bCs/>
    </w:rPr>
  </w:style>
  <w:style w:type="character" w:customStyle="1" w:styleId="CommentSubjectChar">
    <w:name w:val="Comment Subject Char"/>
    <w:basedOn w:val="CommentTextChar"/>
    <w:link w:val="CommentSubject"/>
    <w:uiPriority w:val="99"/>
    <w:semiHidden/>
    <w:rsid w:val="002A49EE"/>
    <w:rPr>
      <w:b/>
      <w:bCs/>
      <w:sz w:val="20"/>
      <w:szCs w:val="20"/>
    </w:rPr>
  </w:style>
  <w:style w:type="character" w:styleId="Hyperlink">
    <w:name w:val="Hyperlink"/>
    <w:basedOn w:val="DefaultParagraphFont"/>
    <w:uiPriority w:val="99"/>
    <w:unhideWhenUsed/>
    <w:rsid w:val="00594ADB"/>
    <w:rPr>
      <w:color w:val="0563C1" w:themeColor="hyperlink"/>
      <w:u w:val="single"/>
    </w:rPr>
  </w:style>
  <w:style w:type="paragraph" w:styleId="ListParagraph">
    <w:name w:val="List Paragraph"/>
    <w:basedOn w:val="Normal"/>
    <w:uiPriority w:val="34"/>
    <w:qFormat/>
    <w:rsid w:val="009213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6515741">
      <w:bodyDiv w:val="1"/>
      <w:marLeft w:val="0"/>
      <w:marRight w:val="0"/>
      <w:marTop w:val="0"/>
      <w:marBottom w:val="0"/>
      <w:divBdr>
        <w:top w:val="none" w:sz="0" w:space="0" w:color="auto"/>
        <w:left w:val="none" w:sz="0" w:space="0" w:color="auto"/>
        <w:bottom w:val="none" w:sz="0" w:space="0" w:color="auto"/>
        <w:right w:val="none" w:sz="0" w:space="0" w:color="auto"/>
      </w:divBdr>
      <w:divsChild>
        <w:div w:id="1261722208">
          <w:marLeft w:val="0"/>
          <w:marRight w:val="0"/>
          <w:marTop w:val="0"/>
          <w:marBottom w:val="0"/>
          <w:divBdr>
            <w:top w:val="none" w:sz="0" w:space="0" w:color="auto"/>
            <w:left w:val="none" w:sz="0" w:space="0" w:color="auto"/>
            <w:bottom w:val="none" w:sz="0" w:space="0" w:color="auto"/>
            <w:right w:val="none" w:sz="0" w:space="0" w:color="auto"/>
          </w:divBdr>
        </w:div>
        <w:div w:id="8916972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us.bolavip.com/nfl/the-true-story-behind-tom-brady-and-the-deflategate-scandal-20200915-0014.html"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samford.edu/sports-analytics/fans/2020/The-Future-of-NFL-Data-Analytic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statista.com/statistics/193457/total-league-revenue-of-the-nfl-since-2005/" TargetMode="External"/><Relationship Id="rId5" Type="http://schemas.openxmlformats.org/officeDocument/2006/relationships/webSettings" Target="webSettings.xml"/><Relationship Id="rId15" Type="http://schemas.openxmlformats.org/officeDocument/2006/relationships/hyperlink" Target="https://machinelearningmastery.com/smote-oversampling-for-imbalanced-classification/"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kaggle.com/c/nfl-big-data-bowl-2021/ru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444F9-E3AE-4F20-9B9E-405FE26E5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2</Pages>
  <Words>2212</Words>
  <Characters>1261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6</CharactersWithSpaces>
  <SharedDoc>false</SharedDoc>
  <HLinks>
    <vt:vector size="30" baseType="variant">
      <vt:variant>
        <vt:i4>6094929</vt:i4>
      </vt:variant>
      <vt:variant>
        <vt:i4>12</vt:i4>
      </vt:variant>
      <vt:variant>
        <vt:i4>0</vt:i4>
      </vt:variant>
      <vt:variant>
        <vt:i4>5</vt:i4>
      </vt:variant>
      <vt:variant>
        <vt:lpwstr>https://machinelearningmastery.com/smote-oversampling-for-imbalanced-classification/</vt:lpwstr>
      </vt:variant>
      <vt:variant>
        <vt:lpwstr/>
      </vt:variant>
      <vt:variant>
        <vt:i4>4194377</vt:i4>
      </vt:variant>
      <vt:variant>
        <vt:i4>9</vt:i4>
      </vt:variant>
      <vt:variant>
        <vt:i4>0</vt:i4>
      </vt:variant>
      <vt:variant>
        <vt:i4>5</vt:i4>
      </vt:variant>
      <vt:variant>
        <vt:lpwstr>https://www.kaggle.com/c/nfl-big-data-bowl-2021/rules</vt:lpwstr>
      </vt:variant>
      <vt:variant>
        <vt:lpwstr/>
      </vt:variant>
      <vt:variant>
        <vt:i4>5898255</vt:i4>
      </vt:variant>
      <vt:variant>
        <vt:i4>6</vt:i4>
      </vt:variant>
      <vt:variant>
        <vt:i4>0</vt:i4>
      </vt:variant>
      <vt:variant>
        <vt:i4>5</vt:i4>
      </vt:variant>
      <vt:variant>
        <vt:lpwstr>https://us.bolavip.com/nfl/the-true-story-behind-tom-brady-and-the-deflategate-scandal-20200915-0014.html</vt:lpwstr>
      </vt:variant>
      <vt:variant>
        <vt:lpwstr/>
      </vt:variant>
      <vt:variant>
        <vt:i4>8192062</vt:i4>
      </vt:variant>
      <vt:variant>
        <vt:i4>3</vt:i4>
      </vt:variant>
      <vt:variant>
        <vt:i4>0</vt:i4>
      </vt:variant>
      <vt:variant>
        <vt:i4>5</vt:i4>
      </vt:variant>
      <vt:variant>
        <vt:lpwstr>https://www.samford.edu/sports-analytics/fans/2020/The-Future-of-NFL-Data-Analytics</vt:lpwstr>
      </vt:variant>
      <vt:variant>
        <vt:lpwstr/>
      </vt:variant>
      <vt:variant>
        <vt:i4>7078005</vt:i4>
      </vt:variant>
      <vt:variant>
        <vt:i4>0</vt:i4>
      </vt:variant>
      <vt:variant>
        <vt:i4>0</vt:i4>
      </vt:variant>
      <vt:variant>
        <vt:i4>5</vt:i4>
      </vt:variant>
      <vt:variant>
        <vt:lpwstr>https://www.statista.com/statistics/193457/total-league-revenue-of-the-nfl-since-20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a Thompson</dc:creator>
  <cp:keywords/>
  <dc:description/>
  <cp:lastModifiedBy>Gloria Prada</cp:lastModifiedBy>
  <cp:revision>4</cp:revision>
  <dcterms:created xsi:type="dcterms:W3CDTF">2021-03-06T16:02:00Z</dcterms:created>
  <dcterms:modified xsi:type="dcterms:W3CDTF">2021-03-06T17:28:00Z</dcterms:modified>
</cp:coreProperties>
</file>